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B1AAE" w14:textId="77777777" w:rsidR="005F6540" w:rsidRDefault="00AE1CE1" w:rsidP="00AE1CE1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Figure Legends:</w:t>
      </w:r>
    </w:p>
    <w:p w14:paraId="5FDACE4C" w14:textId="77777777" w:rsidR="00E045DE" w:rsidRDefault="00E045DE" w:rsidP="00E045DE">
      <w:pPr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upplementary</w:t>
      </w:r>
      <w:r w:rsidR="00161A36" w:rsidRPr="00161A36">
        <w:rPr>
          <w:rFonts w:asciiTheme="majorBidi" w:hAnsiTheme="majorBidi" w:cstheme="majorBidi"/>
          <w:b/>
          <w:bCs/>
        </w:rPr>
        <w:t xml:space="preserve"> </w:t>
      </w:r>
      <w:r w:rsidR="00161A36">
        <w:rPr>
          <w:rFonts w:asciiTheme="majorBidi" w:hAnsiTheme="majorBidi" w:cstheme="majorBidi"/>
          <w:b/>
          <w:bCs/>
        </w:rPr>
        <w:t>Figure 1</w:t>
      </w:r>
      <w:r>
        <w:rPr>
          <w:rFonts w:asciiTheme="majorBidi" w:hAnsiTheme="majorBidi" w:cstheme="majorBidi"/>
          <w:b/>
          <w:bCs/>
        </w:rPr>
        <w:t>:</w:t>
      </w:r>
    </w:p>
    <w:p w14:paraId="682933E4" w14:textId="77777777" w:rsidR="00E045DE" w:rsidRDefault="00E045DE" w:rsidP="00E045DE">
      <w:pPr>
        <w:spacing w:line="480" w:lineRule="auto"/>
        <w:rPr>
          <w:rFonts w:asciiTheme="majorBidi" w:hAnsiTheme="majorBidi" w:cstheme="majorBidi"/>
        </w:rPr>
      </w:pPr>
      <w:r w:rsidRPr="0000322C">
        <w:rPr>
          <w:rFonts w:asciiTheme="majorBidi" w:hAnsiTheme="majorBidi" w:cstheme="majorBidi"/>
        </w:rPr>
        <w:t xml:space="preserve">PD-L1 antigen expression (CPS) of 23 cases in pre- and post-operative biopsies (blue and red lines, respectively). The dashed lines divide the CPS levels into 3 clinical categories; &lt;1, 1- &lt;20, and ≥20. </w:t>
      </w:r>
    </w:p>
    <w:sectPr w:rsidR="00E045DE" w:rsidSect="00C10D3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276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C94F5" w14:textId="77777777" w:rsidR="00E5697D" w:rsidRDefault="00E5697D">
      <w:r>
        <w:separator/>
      </w:r>
    </w:p>
  </w:endnote>
  <w:endnote w:type="continuationSeparator" w:id="0">
    <w:p w14:paraId="2C52BE8B" w14:textId="77777777" w:rsidR="00E5697D" w:rsidRDefault="00E56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riam"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auto"/>
      </w:rPr>
      <w:id w:val="177940984"/>
      <w:docPartObj>
        <w:docPartGallery w:val="Page Numbers (Bottom of Page)"/>
        <w:docPartUnique/>
      </w:docPartObj>
    </w:sdtPr>
    <w:sdtEndPr/>
    <w:sdtContent>
      <w:p w14:paraId="330E1256" w14:textId="77777777" w:rsidR="0043631D" w:rsidRDefault="00F72C12">
        <w:pPr>
          <w:pStyle w:val="Fuzeil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1836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DE23FD1" w14:textId="77777777" w:rsidR="0043631D" w:rsidRDefault="0043631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43631D" w14:paraId="05E20D4C" w14:textId="77777777">
      <w:tc>
        <w:tcPr>
          <w:tcW w:w="3120" w:type="dxa"/>
        </w:tcPr>
        <w:p w14:paraId="4ADDAE04" w14:textId="77777777" w:rsidR="0043631D" w:rsidRDefault="0043631D" w:rsidP="59211926">
          <w:pPr>
            <w:pStyle w:val="Kopfzeile"/>
            <w:ind w:left="-115"/>
          </w:pPr>
        </w:p>
      </w:tc>
      <w:tc>
        <w:tcPr>
          <w:tcW w:w="3120" w:type="dxa"/>
        </w:tcPr>
        <w:p w14:paraId="3569A83E" w14:textId="77777777" w:rsidR="0043631D" w:rsidRDefault="0043631D" w:rsidP="59211926">
          <w:pPr>
            <w:pStyle w:val="Kopfzeile"/>
            <w:jc w:val="center"/>
          </w:pPr>
          <w:r>
            <w:t>1</w:t>
          </w:r>
        </w:p>
      </w:tc>
      <w:tc>
        <w:tcPr>
          <w:tcW w:w="3120" w:type="dxa"/>
        </w:tcPr>
        <w:p w14:paraId="316835BB" w14:textId="77777777" w:rsidR="0043631D" w:rsidRDefault="0043631D" w:rsidP="59211926">
          <w:pPr>
            <w:pStyle w:val="Kopfzeile"/>
            <w:ind w:right="-115"/>
            <w:jc w:val="right"/>
          </w:pPr>
        </w:p>
      </w:tc>
    </w:tr>
  </w:tbl>
  <w:p w14:paraId="4C24BF3A" w14:textId="77777777" w:rsidR="0043631D" w:rsidRDefault="0043631D" w:rsidP="59211926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B89C74" w14:textId="77777777" w:rsidR="00E5697D" w:rsidRDefault="00E5697D">
      <w:r>
        <w:separator/>
      </w:r>
    </w:p>
  </w:footnote>
  <w:footnote w:type="continuationSeparator" w:id="0">
    <w:p w14:paraId="76091CA4" w14:textId="77777777" w:rsidR="00E5697D" w:rsidRDefault="00E56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43631D" w14:paraId="5DD59506" w14:textId="77777777">
      <w:tc>
        <w:tcPr>
          <w:tcW w:w="3120" w:type="dxa"/>
        </w:tcPr>
        <w:p w14:paraId="1BAEF5AF" w14:textId="77777777" w:rsidR="0043631D" w:rsidRDefault="0043631D" w:rsidP="59211926">
          <w:pPr>
            <w:pStyle w:val="Kopfzeile"/>
            <w:ind w:left="-115"/>
          </w:pPr>
        </w:p>
      </w:tc>
      <w:tc>
        <w:tcPr>
          <w:tcW w:w="3120" w:type="dxa"/>
        </w:tcPr>
        <w:p w14:paraId="2213F9BE" w14:textId="77777777" w:rsidR="0043631D" w:rsidRDefault="0043631D" w:rsidP="59211926">
          <w:pPr>
            <w:pStyle w:val="Kopfzeile"/>
            <w:jc w:val="center"/>
          </w:pPr>
        </w:p>
      </w:tc>
      <w:tc>
        <w:tcPr>
          <w:tcW w:w="3120" w:type="dxa"/>
        </w:tcPr>
        <w:p w14:paraId="7360A638" w14:textId="77777777" w:rsidR="0043631D" w:rsidRDefault="0043631D" w:rsidP="59211926">
          <w:pPr>
            <w:pStyle w:val="Kopfzeile"/>
            <w:ind w:right="-115"/>
            <w:jc w:val="right"/>
          </w:pPr>
        </w:p>
      </w:tc>
    </w:tr>
  </w:tbl>
  <w:p w14:paraId="65C2E98F" w14:textId="77777777" w:rsidR="0043631D" w:rsidRDefault="0043631D" w:rsidP="59211926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43631D" w14:paraId="45A920C3" w14:textId="77777777">
      <w:tc>
        <w:tcPr>
          <w:tcW w:w="3120" w:type="dxa"/>
        </w:tcPr>
        <w:p w14:paraId="25AEFA28" w14:textId="77777777" w:rsidR="0043631D" w:rsidRDefault="0043631D" w:rsidP="59211926">
          <w:pPr>
            <w:pStyle w:val="Kopfzeile"/>
            <w:ind w:left="-115"/>
          </w:pPr>
        </w:p>
      </w:tc>
      <w:tc>
        <w:tcPr>
          <w:tcW w:w="3120" w:type="dxa"/>
        </w:tcPr>
        <w:p w14:paraId="44BF917E" w14:textId="77777777" w:rsidR="0043631D" w:rsidRDefault="0043631D" w:rsidP="59211926">
          <w:pPr>
            <w:pStyle w:val="Kopfzeile"/>
            <w:jc w:val="center"/>
          </w:pPr>
        </w:p>
      </w:tc>
      <w:tc>
        <w:tcPr>
          <w:tcW w:w="3120" w:type="dxa"/>
        </w:tcPr>
        <w:p w14:paraId="043D7B20" w14:textId="77777777" w:rsidR="0043631D" w:rsidRDefault="0043631D" w:rsidP="59211926">
          <w:pPr>
            <w:pStyle w:val="Kopfzeile"/>
            <w:ind w:right="-115"/>
            <w:jc w:val="right"/>
          </w:pPr>
        </w:p>
      </w:tc>
    </w:tr>
  </w:tbl>
  <w:p w14:paraId="045AC424" w14:textId="77777777" w:rsidR="0043631D" w:rsidRDefault="0043631D" w:rsidP="5921192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6764A"/>
    <w:multiLevelType w:val="multilevel"/>
    <w:tmpl w:val="9F72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6F51"/>
    <w:multiLevelType w:val="hybridMultilevel"/>
    <w:tmpl w:val="7B32C9AE"/>
    <w:lvl w:ilvl="0" w:tplc="A28ED3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78E48E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DC652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2EA40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0C673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249B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6B48A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4423F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B5A3D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F07703"/>
    <w:multiLevelType w:val="hybridMultilevel"/>
    <w:tmpl w:val="142ADF76"/>
    <w:lvl w:ilvl="0" w:tplc="AF76B8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CE99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F6787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989B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C846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7C9D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AAA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081A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A4FB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313EF2"/>
    <w:multiLevelType w:val="hybridMultilevel"/>
    <w:tmpl w:val="76503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26FB0"/>
    <w:multiLevelType w:val="hybridMultilevel"/>
    <w:tmpl w:val="3BEC4376"/>
    <w:lvl w:ilvl="0" w:tplc="7912097C">
      <w:numFmt w:val="bullet"/>
      <w:lvlText w:val=""/>
      <w:lvlJc w:val="left"/>
      <w:pPr>
        <w:ind w:left="502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192719F5"/>
    <w:multiLevelType w:val="hybridMultilevel"/>
    <w:tmpl w:val="1CD44B58"/>
    <w:lvl w:ilvl="0" w:tplc="4126D6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B305F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98C8D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4529D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82262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ADA2E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F3EB6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A9CC4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C9235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B464C0"/>
    <w:multiLevelType w:val="hybridMultilevel"/>
    <w:tmpl w:val="D1B4766C"/>
    <w:lvl w:ilvl="0" w:tplc="486CB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D2281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066CF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C80EA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67AB9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282AE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0E248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C64D5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5F256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A6D7B"/>
    <w:multiLevelType w:val="hybridMultilevel"/>
    <w:tmpl w:val="BE789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C6624"/>
    <w:multiLevelType w:val="hybridMultilevel"/>
    <w:tmpl w:val="E3885C2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408446EC"/>
    <w:multiLevelType w:val="multilevel"/>
    <w:tmpl w:val="410CE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6C609E"/>
    <w:multiLevelType w:val="hybridMultilevel"/>
    <w:tmpl w:val="BB367C2E"/>
    <w:lvl w:ilvl="0" w:tplc="C09483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6B256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58E33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CBCFA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95608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F1C28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A44E5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C69D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CBE19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93646E"/>
    <w:multiLevelType w:val="hybridMultilevel"/>
    <w:tmpl w:val="F1143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74FA1"/>
    <w:multiLevelType w:val="hybridMultilevel"/>
    <w:tmpl w:val="4E22E392"/>
    <w:lvl w:ilvl="0" w:tplc="EC340D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C0669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0148B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7063B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240B2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DACF6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13EF33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36A00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59A9F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347B47"/>
    <w:multiLevelType w:val="multilevel"/>
    <w:tmpl w:val="54BE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913601"/>
    <w:multiLevelType w:val="hybridMultilevel"/>
    <w:tmpl w:val="07BAB048"/>
    <w:lvl w:ilvl="0" w:tplc="38EE50AE">
      <w:start w:val="1"/>
      <w:numFmt w:val="decimal"/>
      <w:lvlText w:val="%1."/>
      <w:lvlJc w:val="left"/>
      <w:pPr>
        <w:ind w:left="720" w:hanging="360"/>
      </w:pPr>
      <w:rPr>
        <w:rFonts w:hint="cs"/>
        <w:color w:val="000000" w:themeColor="text1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F2490"/>
    <w:multiLevelType w:val="multilevel"/>
    <w:tmpl w:val="E146E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D234953"/>
    <w:multiLevelType w:val="hybridMultilevel"/>
    <w:tmpl w:val="47CAA08C"/>
    <w:lvl w:ilvl="0" w:tplc="692C2D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F602837"/>
    <w:multiLevelType w:val="hybridMultilevel"/>
    <w:tmpl w:val="094AC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835E3B"/>
    <w:multiLevelType w:val="hybridMultilevel"/>
    <w:tmpl w:val="5BDEBC02"/>
    <w:lvl w:ilvl="0" w:tplc="21B8D69A">
      <w:numFmt w:val="bullet"/>
      <w:lvlText w:val=""/>
      <w:lvlJc w:val="left"/>
      <w:pPr>
        <w:ind w:left="502" w:hanging="360"/>
      </w:pPr>
      <w:rPr>
        <w:rFonts w:ascii="Symbol" w:eastAsia="Times New Roman" w:hAnsi="Symbol" w:cstheme="maj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6D3D187C"/>
    <w:multiLevelType w:val="multilevel"/>
    <w:tmpl w:val="F3DCD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F025D8"/>
    <w:multiLevelType w:val="hybridMultilevel"/>
    <w:tmpl w:val="3AC29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6D7ECA"/>
    <w:multiLevelType w:val="multilevel"/>
    <w:tmpl w:val="A1EC8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361F7E"/>
    <w:multiLevelType w:val="multilevel"/>
    <w:tmpl w:val="A822C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244449"/>
    <w:multiLevelType w:val="multilevel"/>
    <w:tmpl w:val="CB96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A513BD0"/>
    <w:multiLevelType w:val="hybridMultilevel"/>
    <w:tmpl w:val="62DCECF0"/>
    <w:lvl w:ilvl="0" w:tplc="5FF235AC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577B94"/>
    <w:multiLevelType w:val="hybridMultilevel"/>
    <w:tmpl w:val="56E2B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FA0ADA"/>
    <w:multiLevelType w:val="multilevel"/>
    <w:tmpl w:val="01F43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20"/>
  </w:num>
  <w:num w:numId="3">
    <w:abstractNumId w:val="14"/>
  </w:num>
  <w:num w:numId="4">
    <w:abstractNumId w:val="8"/>
  </w:num>
  <w:num w:numId="5">
    <w:abstractNumId w:val="7"/>
  </w:num>
  <w:num w:numId="6">
    <w:abstractNumId w:val="3"/>
  </w:num>
  <w:num w:numId="7">
    <w:abstractNumId w:val="11"/>
  </w:num>
  <w:num w:numId="8">
    <w:abstractNumId w:val="2"/>
  </w:num>
  <w:num w:numId="9">
    <w:abstractNumId w:val="21"/>
  </w:num>
  <w:num w:numId="10">
    <w:abstractNumId w:val="17"/>
  </w:num>
  <w:num w:numId="11">
    <w:abstractNumId w:val="16"/>
  </w:num>
  <w:num w:numId="12">
    <w:abstractNumId w:val="18"/>
  </w:num>
  <w:num w:numId="13">
    <w:abstractNumId w:val="4"/>
  </w:num>
  <w:num w:numId="14">
    <w:abstractNumId w:val="0"/>
  </w:num>
  <w:num w:numId="15">
    <w:abstractNumId w:val="19"/>
  </w:num>
  <w:num w:numId="16">
    <w:abstractNumId w:val="23"/>
  </w:num>
  <w:num w:numId="17">
    <w:abstractNumId w:val="12"/>
  </w:num>
  <w:num w:numId="18">
    <w:abstractNumId w:val="9"/>
  </w:num>
  <w:num w:numId="19">
    <w:abstractNumId w:val="5"/>
  </w:num>
  <w:num w:numId="20">
    <w:abstractNumId w:val="26"/>
  </w:num>
  <w:num w:numId="21">
    <w:abstractNumId w:val="10"/>
  </w:num>
  <w:num w:numId="22">
    <w:abstractNumId w:val="1"/>
  </w:num>
  <w:num w:numId="23">
    <w:abstractNumId w:val="6"/>
  </w:num>
  <w:num w:numId="24">
    <w:abstractNumId w:val="13"/>
  </w:num>
  <w:num w:numId="25">
    <w:abstractNumId w:val="22"/>
  </w:num>
  <w:num w:numId="26">
    <w:abstractNumId w:val="15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oNotTrackMove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sTS3sLQ0sTQyMDRU0lEKTi0uzszPAykwqgUAVkpfD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sfx9p02b0s2eqee2zn5awty9d52f9w5sr2x&quot;&gt;HNSCC&lt;record-ids&gt;&lt;item&gt;1&lt;/item&gt;&lt;item&gt;2&lt;/item&gt;&lt;item&gt;3&lt;/item&gt;&lt;item&gt;4&lt;/item&gt;&lt;item&gt;5&lt;/item&gt;&lt;item&gt;6&lt;/item&gt;&lt;item&gt;7&lt;/item&gt;&lt;item&gt;8&lt;/item&gt;&lt;item&gt;10&lt;/item&gt;&lt;item&gt;11&lt;/item&gt;&lt;item&gt;12&lt;/item&gt;&lt;item&gt;13&lt;/item&gt;&lt;item&gt;14&lt;/item&gt;&lt;item&gt;15&lt;/item&gt;&lt;item&gt;16&lt;/item&gt;&lt;item&gt;17&lt;/item&gt;&lt;item&gt;18&lt;/item&gt;&lt;/record-ids&gt;&lt;/item&gt;&lt;/Libraries&gt;"/>
  </w:docVars>
  <w:rsids>
    <w:rsidRoot w:val="00A8471F"/>
    <w:rsid w:val="000007DA"/>
    <w:rsid w:val="0000166F"/>
    <w:rsid w:val="000019CE"/>
    <w:rsid w:val="00001FFD"/>
    <w:rsid w:val="00002414"/>
    <w:rsid w:val="0000322C"/>
    <w:rsid w:val="00004776"/>
    <w:rsid w:val="00004FE4"/>
    <w:rsid w:val="00006623"/>
    <w:rsid w:val="00006774"/>
    <w:rsid w:val="00006DE1"/>
    <w:rsid w:val="00007C17"/>
    <w:rsid w:val="00013FF4"/>
    <w:rsid w:val="000156B3"/>
    <w:rsid w:val="00016894"/>
    <w:rsid w:val="00017E5F"/>
    <w:rsid w:val="00020120"/>
    <w:rsid w:val="00020C69"/>
    <w:rsid w:val="00021E9F"/>
    <w:rsid w:val="000232C0"/>
    <w:rsid w:val="000268F9"/>
    <w:rsid w:val="0003121B"/>
    <w:rsid w:val="00031433"/>
    <w:rsid w:val="000319DF"/>
    <w:rsid w:val="0003356D"/>
    <w:rsid w:val="00034385"/>
    <w:rsid w:val="00034ADD"/>
    <w:rsid w:val="00035433"/>
    <w:rsid w:val="00035FA1"/>
    <w:rsid w:val="000362FD"/>
    <w:rsid w:val="000366DC"/>
    <w:rsid w:val="000368E7"/>
    <w:rsid w:val="00042023"/>
    <w:rsid w:val="00042095"/>
    <w:rsid w:val="000421D8"/>
    <w:rsid w:val="000425A2"/>
    <w:rsid w:val="0004307F"/>
    <w:rsid w:val="00044137"/>
    <w:rsid w:val="00044961"/>
    <w:rsid w:val="00044AB0"/>
    <w:rsid w:val="00044D6E"/>
    <w:rsid w:val="00045583"/>
    <w:rsid w:val="000478B4"/>
    <w:rsid w:val="0005121C"/>
    <w:rsid w:val="000516A2"/>
    <w:rsid w:val="00051EBD"/>
    <w:rsid w:val="000520C6"/>
    <w:rsid w:val="0005288D"/>
    <w:rsid w:val="00052E4E"/>
    <w:rsid w:val="00052F64"/>
    <w:rsid w:val="00054D99"/>
    <w:rsid w:val="00055299"/>
    <w:rsid w:val="0005760C"/>
    <w:rsid w:val="000617CE"/>
    <w:rsid w:val="0006347D"/>
    <w:rsid w:val="00064B87"/>
    <w:rsid w:val="00066A1D"/>
    <w:rsid w:val="00067607"/>
    <w:rsid w:val="00067A91"/>
    <w:rsid w:val="00067DEE"/>
    <w:rsid w:val="00073155"/>
    <w:rsid w:val="00075903"/>
    <w:rsid w:val="00076045"/>
    <w:rsid w:val="00082959"/>
    <w:rsid w:val="00082AF9"/>
    <w:rsid w:val="00082E16"/>
    <w:rsid w:val="00083271"/>
    <w:rsid w:val="00083DAC"/>
    <w:rsid w:val="000850DF"/>
    <w:rsid w:val="0008664F"/>
    <w:rsid w:val="00086E03"/>
    <w:rsid w:val="00086EBA"/>
    <w:rsid w:val="0009028C"/>
    <w:rsid w:val="000909CA"/>
    <w:rsid w:val="00090EDB"/>
    <w:rsid w:val="00094B4E"/>
    <w:rsid w:val="0009528A"/>
    <w:rsid w:val="00095B7B"/>
    <w:rsid w:val="0009705A"/>
    <w:rsid w:val="000A0524"/>
    <w:rsid w:val="000A0C7B"/>
    <w:rsid w:val="000A4F47"/>
    <w:rsid w:val="000A7555"/>
    <w:rsid w:val="000A7998"/>
    <w:rsid w:val="000B090C"/>
    <w:rsid w:val="000B1048"/>
    <w:rsid w:val="000B24E7"/>
    <w:rsid w:val="000B312F"/>
    <w:rsid w:val="000B386A"/>
    <w:rsid w:val="000B38E8"/>
    <w:rsid w:val="000B3DA4"/>
    <w:rsid w:val="000B42CC"/>
    <w:rsid w:val="000B48E1"/>
    <w:rsid w:val="000B4F50"/>
    <w:rsid w:val="000B4F9C"/>
    <w:rsid w:val="000B56AA"/>
    <w:rsid w:val="000B62E6"/>
    <w:rsid w:val="000B6775"/>
    <w:rsid w:val="000B6B9C"/>
    <w:rsid w:val="000C400D"/>
    <w:rsid w:val="000C4A3F"/>
    <w:rsid w:val="000C7054"/>
    <w:rsid w:val="000C7625"/>
    <w:rsid w:val="000C7A6D"/>
    <w:rsid w:val="000D07FA"/>
    <w:rsid w:val="000D12AA"/>
    <w:rsid w:val="000D2CF6"/>
    <w:rsid w:val="000D4E26"/>
    <w:rsid w:val="000D5383"/>
    <w:rsid w:val="000E069E"/>
    <w:rsid w:val="000E06F2"/>
    <w:rsid w:val="000E185B"/>
    <w:rsid w:val="000E1FB4"/>
    <w:rsid w:val="000E3074"/>
    <w:rsid w:val="000E7E53"/>
    <w:rsid w:val="000F0D32"/>
    <w:rsid w:val="000F3577"/>
    <w:rsid w:val="001018E1"/>
    <w:rsid w:val="001024E2"/>
    <w:rsid w:val="00102D76"/>
    <w:rsid w:val="00103715"/>
    <w:rsid w:val="0010376C"/>
    <w:rsid w:val="00103906"/>
    <w:rsid w:val="00103B69"/>
    <w:rsid w:val="00105B0E"/>
    <w:rsid w:val="001064BB"/>
    <w:rsid w:val="00106DBD"/>
    <w:rsid w:val="00110AA6"/>
    <w:rsid w:val="0011172B"/>
    <w:rsid w:val="00115C26"/>
    <w:rsid w:val="00116A53"/>
    <w:rsid w:val="00116B4B"/>
    <w:rsid w:val="00117709"/>
    <w:rsid w:val="00117EAC"/>
    <w:rsid w:val="00123713"/>
    <w:rsid w:val="00124A21"/>
    <w:rsid w:val="0012533D"/>
    <w:rsid w:val="00127720"/>
    <w:rsid w:val="0013076A"/>
    <w:rsid w:val="00131836"/>
    <w:rsid w:val="00131EA1"/>
    <w:rsid w:val="0013201C"/>
    <w:rsid w:val="0013425A"/>
    <w:rsid w:val="001353BF"/>
    <w:rsid w:val="00137F5A"/>
    <w:rsid w:val="0014426A"/>
    <w:rsid w:val="00144986"/>
    <w:rsid w:val="00145B2A"/>
    <w:rsid w:val="00151483"/>
    <w:rsid w:val="001514CF"/>
    <w:rsid w:val="00154751"/>
    <w:rsid w:val="001548A7"/>
    <w:rsid w:val="001555F9"/>
    <w:rsid w:val="00155750"/>
    <w:rsid w:val="00155C7C"/>
    <w:rsid w:val="0015639B"/>
    <w:rsid w:val="00156DAC"/>
    <w:rsid w:val="0016059F"/>
    <w:rsid w:val="00160AED"/>
    <w:rsid w:val="00161A36"/>
    <w:rsid w:val="00161D09"/>
    <w:rsid w:val="00161EBF"/>
    <w:rsid w:val="00163F66"/>
    <w:rsid w:val="00163F75"/>
    <w:rsid w:val="00164234"/>
    <w:rsid w:val="0016475F"/>
    <w:rsid w:val="00167E5D"/>
    <w:rsid w:val="00170D1C"/>
    <w:rsid w:val="00173DFD"/>
    <w:rsid w:val="001751D2"/>
    <w:rsid w:val="001756DF"/>
    <w:rsid w:val="001763ED"/>
    <w:rsid w:val="00177F8E"/>
    <w:rsid w:val="001806AE"/>
    <w:rsid w:val="00180F4B"/>
    <w:rsid w:val="00181DAD"/>
    <w:rsid w:val="001825F4"/>
    <w:rsid w:val="00182618"/>
    <w:rsid w:val="00183588"/>
    <w:rsid w:val="001839CD"/>
    <w:rsid w:val="00184A76"/>
    <w:rsid w:val="00184A8D"/>
    <w:rsid w:val="00185A79"/>
    <w:rsid w:val="00185F59"/>
    <w:rsid w:val="00186552"/>
    <w:rsid w:val="00186553"/>
    <w:rsid w:val="00187BD2"/>
    <w:rsid w:val="00192061"/>
    <w:rsid w:val="001920D3"/>
    <w:rsid w:val="00192B11"/>
    <w:rsid w:val="00193DA9"/>
    <w:rsid w:val="00195EBD"/>
    <w:rsid w:val="001964AE"/>
    <w:rsid w:val="00196559"/>
    <w:rsid w:val="001970B2"/>
    <w:rsid w:val="001974A1"/>
    <w:rsid w:val="001A0848"/>
    <w:rsid w:val="001A2674"/>
    <w:rsid w:val="001A3870"/>
    <w:rsid w:val="001A67FA"/>
    <w:rsid w:val="001A706E"/>
    <w:rsid w:val="001A74B8"/>
    <w:rsid w:val="001B121C"/>
    <w:rsid w:val="001B1404"/>
    <w:rsid w:val="001B17C7"/>
    <w:rsid w:val="001B185F"/>
    <w:rsid w:val="001B1960"/>
    <w:rsid w:val="001B2383"/>
    <w:rsid w:val="001B35F0"/>
    <w:rsid w:val="001B4179"/>
    <w:rsid w:val="001B5B7E"/>
    <w:rsid w:val="001C1D8B"/>
    <w:rsid w:val="001C3112"/>
    <w:rsid w:val="001C39C7"/>
    <w:rsid w:val="001C5004"/>
    <w:rsid w:val="001C6EBA"/>
    <w:rsid w:val="001C7B62"/>
    <w:rsid w:val="001D0194"/>
    <w:rsid w:val="001D0A77"/>
    <w:rsid w:val="001D0AE3"/>
    <w:rsid w:val="001D5E64"/>
    <w:rsid w:val="001D6540"/>
    <w:rsid w:val="001D74DD"/>
    <w:rsid w:val="001E0EDB"/>
    <w:rsid w:val="001E0F96"/>
    <w:rsid w:val="001E124F"/>
    <w:rsid w:val="001E148E"/>
    <w:rsid w:val="001E19AB"/>
    <w:rsid w:val="001E2A84"/>
    <w:rsid w:val="001E34BB"/>
    <w:rsid w:val="001E38B8"/>
    <w:rsid w:val="001E6FE9"/>
    <w:rsid w:val="001F0271"/>
    <w:rsid w:val="001F038A"/>
    <w:rsid w:val="001F0FFC"/>
    <w:rsid w:val="001F1466"/>
    <w:rsid w:val="001F19E7"/>
    <w:rsid w:val="001F1BF4"/>
    <w:rsid w:val="001F58F0"/>
    <w:rsid w:val="001F6E45"/>
    <w:rsid w:val="002000B4"/>
    <w:rsid w:val="00200779"/>
    <w:rsid w:val="002007E2"/>
    <w:rsid w:val="00201003"/>
    <w:rsid w:val="002023BD"/>
    <w:rsid w:val="00202B64"/>
    <w:rsid w:val="002048A5"/>
    <w:rsid w:val="00205C92"/>
    <w:rsid w:val="00207D9C"/>
    <w:rsid w:val="00210FFD"/>
    <w:rsid w:val="00211AE0"/>
    <w:rsid w:val="00211ED6"/>
    <w:rsid w:val="002131E9"/>
    <w:rsid w:val="00213B60"/>
    <w:rsid w:val="00222098"/>
    <w:rsid w:val="0022400E"/>
    <w:rsid w:val="00224915"/>
    <w:rsid w:val="0022680F"/>
    <w:rsid w:val="00227CD7"/>
    <w:rsid w:val="00230FB0"/>
    <w:rsid w:val="0023156C"/>
    <w:rsid w:val="00233CF2"/>
    <w:rsid w:val="00236851"/>
    <w:rsid w:val="00236EA4"/>
    <w:rsid w:val="00237DFC"/>
    <w:rsid w:val="00244382"/>
    <w:rsid w:val="00246952"/>
    <w:rsid w:val="00247B0F"/>
    <w:rsid w:val="00251DC8"/>
    <w:rsid w:val="002529A5"/>
    <w:rsid w:val="002539B3"/>
    <w:rsid w:val="00253F11"/>
    <w:rsid w:val="00254058"/>
    <w:rsid w:val="00254653"/>
    <w:rsid w:val="002573D3"/>
    <w:rsid w:val="002575AA"/>
    <w:rsid w:val="00257AA4"/>
    <w:rsid w:val="00257FFE"/>
    <w:rsid w:val="0026027F"/>
    <w:rsid w:val="002618D8"/>
    <w:rsid w:val="00261DA9"/>
    <w:rsid w:val="0026330A"/>
    <w:rsid w:val="00263EB5"/>
    <w:rsid w:val="00265530"/>
    <w:rsid w:val="00266225"/>
    <w:rsid w:val="00267842"/>
    <w:rsid w:val="00270C17"/>
    <w:rsid w:val="00273BF9"/>
    <w:rsid w:val="00274349"/>
    <w:rsid w:val="00277A69"/>
    <w:rsid w:val="00277AC9"/>
    <w:rsid w:val="00280634"/>
    <w:rsid w:val="00282CD9"/>
    <w:rsid w:val="00291865"/>
    <w:rsid w:val="00292B3C"/>
    <w:rsid w:val="002935C7"/>
    <w:rsid w:val="00294129"/>
    <w:rsid w:val="002958A0"/>
    <w:rsid w:val="00297701"/>
    <w:rsid w:val="002A0840"/>
    <w:rsid w:val="002A2244"/>
    <w:rsid w:val="002A2700"/>
    <w:rsid w:val="002A3365"/>
    <w:rsid w:val="002A3CCD"/>
    <w:rsid w:val="002A3D59"/>
    <w:rsid w:val="002A428B"/>
    <w:rsid w:val="002A455F"/>
    <w:rsid w:val="002A57AD"/>
    <w:rsid w:val="002A7DF6"/>
    <w:rsid w:val="002B031E"/>
    <w:rsid w:val="002B0934"/>
    <w:rsid w:val="002B19F1"/>
    <w:rsid w:val="002B2465"/>
    <w:rsid w:val="002B256E"/>
    <w:rsid w:val="002B3DB0"/>
    <w:rsid w:val="002B6018"/>
    <w:rsid w:val="002B6D38"/>
    <w:rsid w:val="002B76FD"/>
    <w:rsid w:val="002C0ABA"/>
    <w:rsid w:val="002C31AF"/>
    <w:rsid w:val="002C3414"/>
    <w:rsid w:val="002C4047"/>
    <w:rsid w:val="002C4BC8"/>
    <w:rsid w:val="002D0603"/>
    <w:rsid w:val="002D0AFA"/>
    <w:rsid w:val="002D15AB"/>
    <w:rsid w:val="002D16F2"/>
    <w:rsid w:val="002D1EE8"/>
    <w:rsid w:val="002D427D"/>
    <w:rsid w:val="002D4D98"/>
    <w:rsid w:val="002D519F"/>
    <w:rsid w:val="002D5221"/>
    <w:rsid w:val="002D5FAA"/>
    <w:rsid w:val="002D78E9"/>
    <w:rsid w:val="002D7B67"/>
    <w:rsid w:val="002D7C0B"/>
    <w:rsid w:val="002E0E45"/>
    <w:rsid w:val="002E54EF"/>
    <w:rsid w:val="002E5907"/>
    <w:rsid w:val="002E6208"/>
    <w:rsid w:val="002E6D4E"/>
    <w:rsid w:val="002E6F5E"/>
    <w:rsid w:val="002E7170"/>
    <w:rsid w:val="002F0736"/>
    <w:rsid w:val="002F1663"/>
    <w:rsid w:val="002F1CA1"/>
    <w:rsid w:val="002F1EF4"/>
    <w:rsid w:val="002F3F2F"/>
    <w:rsid w:val="002F46FF"/>
    <w:rsid w:val="002F48A0"/>
    <w:rsid w:val="002F5C6E"/>
    <w:rsid w:val="002F6F34"/>
    <w:rsid w:val="002F7433"/>
    <w:rsid w:val="002F7513"/>
    <w:rsid w:val="002F75C9"/>
    <w:rsid w:val="00301648"/>
    <w:rsid w:val="00301B0A"/>
    <w:rsid w:val="0030700D"/>
    <w:rsid w:val="00310A03"/>
    <w:rsid w:val="003152CF"/>
    <w:rsid w:val="003157C1"/>
    <w:rsid w:val="0031597C"/>
    <w:rsid w:val="00316D9E"/>
    <w:rsid w:val="0031713D"/>
    <w:rsid w:val="003205A4"/>
    <w:rsid w:val="003219C8"/>
    <w:rsid w:val="00321C3D"/>
    <w:rsid w:val="00322278"/>
    <w:rsid w:val="0032230C"/>
    <w:rsid w:val="003245FD"/>
    <w:rsid w:val="00324F7D"/>
    <w:rsid w:val="003314EA"/>
    <w:rsid w:val="003314ED"/>
    <w:rsid w:val="0033373B"/>
    <w:rsid w:val="00333B8D"/>
    <w:rsid w:val="0033460B"/>
    <w:rsid w:val="00335911"/>
    <w:rsid w:val="00336656"/>
    <w:rsid w:val="00336A6F"/>
    <w:rsid w:val="003372C1"/>
    <w:rsid w:val="003377EB"/>
    <w:rsid w:val="0034125C"/>
    <w:rsid w:val="00341E6F"/>
    <w:rsid w:val="00343095"/>
    <w:rsid w:val="0034342D"/>
    <w:rsid w:val="00345260"/>
    <w:rsid w:val="0034747E"/>
    <w:rsid w:val="0034788E"/>
    <w:rsid w:val="00351175"/>
    <w:rsid w:val="00353F01"/>
    <w:rsid w:val="0035509B"/>
    <w:rsid w:val="00361FBD"/>
    <w:rsid w:val="00362195"/>
    <w:rsid w:val="00363A90"/>
    <w:rsid w:val="00365B62"/>
    <w:rsid w:val="00365E99"/>
    <w:rsid w:val="00365F5F"/>
    <w:rsid w:val="0036701F"/>
    <w:rsid w:val="003704DE"/>
    <w:rsid w:val="00371B78"/>
    <w:rsid w:val="0037277C"/>
    <w:rsid w:val="003728CE"/>
    <w:rsid w:val="00374A19"/>
    <w:rsid w:val="003751D4"/>
    <w:rsid w:val="003753D5"/>
    <w:rsid w:val="0037594A"/>
    <w:rsid w:val="0037792C"/>
    <w:rsid w:val="0038140E"/>
    <w:rsid w:val="003825C5"/>
    <w:rsid w:val="00384B0B"/>
    <w:rsid w:val="003866C7"/>
    <w:rsid w:val="003870F5"/>
    <w:rsid w:val="0039020E"/>
    <w:rsid w:val="0039063E"/>
    <w:rsid w:val="00390B49"/>
    <w:rsid w:val="00391941"/>
    <w:rsid w:val="00391B76"/>
    <w:rsid w:val="00393D6B"/>
    <w:rsid w:val="00395AD4"/>
    <w:rsid w:val="003972AC"/>
    <w:rsid w:val="003978B1"/>
    <w:rsid w:val="00397C29"/>
    <w:rsid w:val="003A0FC0"/>
    <w:rsid w:val="003A111F"/>
    <w:rsid w:val="003A1D70"/>
    <w:rsid w:val="003A1F4D"/>
    <w:rsid w:val="003A2DB0"/>
    <w:rsid w:val="003A2EE9"/>
    <w:rsid w:val="003A33E5"/>
    <w:rsid w:val="003A3AD2"/>
    <w:rsid w:val="003A5BC5"/>
    <w:rsid w:val="003A5E10"/>
    <w:rsid w:val="003A5E42"/>
    <w:rsid w:val="003A66F3"/>
    <w:rsid w:val="003A6E0E"/>
    <w:rsid w:val="003A6E60"/>
    <w:rsid w:val="003B0631"/>
    <w:rsid w:val="003B078A"/>
    <w:rsid w:val="003B1EFE"/>
    <w:rsid w:val="003B2B89"/>
    <w:rsid w:val="003B38CE"/>
    <w:rsid w:val="003B429A"/>
    <w:rsid w:val="003B4927"/>
    <w:rsid w:val="003B50AA"/>
    <w:rsid w:val="003B58C8"/>
    <w:rsid w:val="003B63E4"/>
    <w:rsid w:val="003B7003"/>
    <w:rsid w:val="003B782D"/>
    <w:rsid w:val="003B78A3"/>
    <w:rsid w:val="003C18D3"/>
    <w:rsid w:val="003C4E79"/>
    <w:rsid w:val="003C5473"/>
    <w:rsid w:val="003C5F95"/>
    <w:rsid w:val="003C65E6"/>
    <w:rsid w:val="003D0747"/>
    <w:rsid w:val="003D0AF2"/>
    <w:rsid w:val="003D0BE0"/>
    <w:rsid w:val="003D2A11"/>
    <w:rsid w:val="003D4249"/>
    <w:rsid w:val="003D4E18"/>
    <w:rsid w:val="003D55D2"/>
    <w:rsid w:val="003D656E"/>
    <w:rsid w:val="003D737B"/>
    <w:rsid w:val="003D77EB"/>
    <w:rsid w:val="003D791B"/>
    <w:rsid w:val="003E0B1D"/>
    <w:rsid w:val="003E10DC"/>
    <w:rsid w:val="003E1253"/>
    <w:rsid w:val="003E1771"/>
    <w:rsid w:val="003E296F"/>
    <w:rsid w:val="003E3EA6"/>
    <w:rsid w:val="003E4420"/>
    <w:rsid w:val="003E4F6B"/>
    <w:rsid w:val="003E75C1"/>
    <w:rsid w:val="003E7637"/>
    <w:rsid w:val="003F012A"/>
    <w:rsid w:val="003F189C"/>
    <w:rsid w:val="003F2438"/>
    <w:rsid w:val="003F265A"/>
    <w:rsid w:val="003F30BD"/>
    <w:rsid w:val="003F489A"/>
    <w:rsid w:val="003F4A19"/>
    <w:rsid w:val="003F6254"/>
    <w:rsid w:val="003F65B5"/>
    <w:rsid w:val="003F7846"/>
    <w:rsid w:val="003F7B1F"/>
    <w:rsid w:val="00401C6F"/>
    <w:rsid w:val="004021C1"/>
    <w:rsid w:val="00402A27"/>
    <w:rsid w:val="004032F9"/>
    <w:rsid w:val="00404452"/>
    <w:rsid w:val="00404665"/>
    <w:rsid w:val="00411A9C"/>
    <w:rsid w:val="00412E4F"/>
    <w:rsid w:val="00412EE8"/>
    <w:rsid w:val="0041326E"/>
    <w:rsid w:val="0041352D"/>
    <w:rsid w:val="0041369E"/>
    <w:rsid w:val="004136BF"/>
    <w:rsid w:val="00414568"/>
    <w:rsid w:val="004163DC"/>
    <w:rsid w:val="00416C02"/>
    <w:rsid w:val="00417512"/>
    <w:rsid w:val="00417A63"/>
    <w:rsid w:val="004211F8"/>
    <w:rsid w:val="00421244"/>
    <w:rsid w:val="004222D7"/>
    <w:rsid w:val="00422E49"/>
    <w:rsid w:val="00422FC7"/>
    <w:rsid w:val="004230C3"/>
    <w:rsid w:val="00425089"/>
    <w:rsid w:val="00425E3B"/>
    <w:rsid w:val="0043120D"/>
    <w:rsid w:val="004317EE"/>
    <w:rsid w:val="004329CB"/>
    <w:rsid w:val="00433243"/>
    <w:rsid w:val="00435863"/>
    <w:rsid w:val="0043631D"/>
    <w:rsid w:val="0043638B"/>
    <w:rsid w:val="00436527"/>
    <w:rsid w:val="0044095E"/>
    <w:rsid w:val="004419AC"/>
    <w:rsid w:val="004430A9"/>
    <w:rsid w:val="004432D9"/>
    <w:rsid w:val="0044346C"/>
    <w:rsid w:val="00443BA9"/>
    <w:rsid w:val="004440B5"/>
    <w:rsid w:val="004445D9"/>
    <w:rsid w:val="0044520F"/>
    <w:rsid w:val="0044666F"/>
    <w:rsid w:val="00452021"/>
    <w:rsid w:val="00453210"/>
    <w:rsid w:val="00453CF5"/>
    <w:rsid w:val="00454F12"/>
    <w:rsid w:val="0045543F"/>
    <w:rsid w:val="00455F09"/>
    <w:rsid w:val="004563E8"/>
    <w:rsid w:val="00457EF8"/>
    <w:rsid w:val="00461120"/>
    <w:rsid w:val="00461E9B"/>
    <w:rsid w:val="0046223D"/>
    <w:rsid w:val="004622B8"/>
    <w:rsid w:val="004625D6"/>
    <w:rsid w:val="00462E01"/>
    <w:rsid w:val="00470722"/>
    <w:rsid w:val="00472ACE"/>
    <w:rsid w:val="00473F27"/>
    <w:rsid w:val="0047639C"/>
    <w:rsid w:val="00476EEC"/>
    <w:rsid w:val="00477843"/>
    <w:rsid w:val="004800B2"/>
    <w:rsid w:val="004809DD"/>
    <w:rsid w:val="00480D95"/>
    <w:rsid w:val="00481753"/>
    <w:rsid w:val="004817F1"/>
    <w:rsid w:val="00481EF5"/>
    <w:rsid w:val="0048367E"/>
    <w:rsid w:val="004851C7"/>
    <w:rsid w:val="0048617C"/>
    <w:rsid w:val="00486267"/>
    <w:rsid w:val="004917C6"/>
    <w:rsid w:val="00491821"/>
    <w:rsid w:val="00492502"/>
    <w:rsid w:val="00494834"/>
    <w:rsid w:val="00495735"/>
    <w:rsid w:val="004A073A"/>
    <w:rsid w:val="004A09C6"/>
    <w:rsid w:val="004A1D1D"/>
    <w:rsid w:val="004A1F98"/>
    <w:rsid w:val="004A2E00"/>
    <w:rsid w:val="004A3386"/>
    <w:rsid w:val="004A4554"/>
    <w:rsid w:val="004A4560"/>
    <w:rsid w:val="004A4855"/>
    <w:rsid w:val="004A577B"/>
    <w:rsid w:val="004A733C"/>
    <w:rsid w:val="004A7517"/>
    <w:rsid w:val="004A7D24"/>
    <w:rsid w:val="004B0D39"/>
    <w:rsid w:val="004B1DB6"/>
    <w:rsid w:val="004B26B0"/>
    <w:rsid w:val="004B3892"/>
    <w:rsid w:val="004B3AC9"/>
    <w:rsid w:val="004B4397"/>
    <w:rsid w:val="004B49F8"/>
    <w:rsid w:val="004B5144"/>
    <w:rsid w:val="004B6C50"/>
    <w:rsid w:val="004C123D"/>
    <w:rsid w:val="004C1720"/>
    <w:rsid w:val="004C1AC9"/>
    <w:rsid w:val="004C506A"/>
    <w:rsid w:val="004C5175"/>
    <w:rsid w:val="004C6630"/>
    <w:rsid w:val="004C77DC"/>
    <w:rsid w:val="004D0581"/>
    <w:rsid w:val="004D1D98"/>
    <w:rsid w:val="004D4639"/>
    <w:rsid w:val="004D554A"/>
    <w:rsid w:val="004D5D30"/>
    <w:rsid w:val="004D78FA"/>
    <w:rsid w:val="004E03D7"/>
    <w:rsid w:val="004E604D"/>
    <w:rsid w:val="004E69E8"/>
    <w:rsid w:val="004E6BB9"/>
    <w:rsid w:val="004E7B00"/>
    <w:rsid w:val="004F0931"/>
    <w:rsid w:val="004F0D75"/>
    <w:rsid w:val="004F17E7"/>
    <w:rsid w:val="004F39CE"/>
    <w:rsid w:val="004F3D15"/>
    <w:rsid w:val="004F3F22"/>
    <w:rsid w:val="004F432E"/>
    <w:rsid w:val="004F4E49"/>
    <w:rsid w:val="004F5C6F"/>
    <w:rsid w:val="004F5E9C"/>
    <w:rsid w:val="004F6C04"/>
    <w:rsid w:val="005025C0"/>
    <w:rsid w:val="00503EE8"/>
    <w:rsid w:val="00505268"/>
    <w:rsid w:val="00505B72"/>
    <w:rsid w:val="00506C8D"/>
    <w:rsid w:val="00511692"/>
    <w:rsid w:val="00511CF0"/>
    <w:rsid w:val="00512D35"/>
    <w:rsid w:val="005131EA"/>
    <w:rsid w:val="005135D8"/>
    <w:rsid w:val="00514D7F"/>
    <w:rsid w:val="00515319"/>
    <w:rsid w:val="005164D4"/>
    <w:rsid w:val="005172C8"/>
    <w:rsid w:val="0052242E"/>
    <w:rsid w:val="00524BAD"/>
    <w:rsid w:val="00525496"/>
    <w:rsid w:val="00526DCF"/>
    <w:rsid w:val="00530F94"/>
    <w:rsid w:val="005325BB"/>
    <w:rsid w:val="0053733F"/>
    <w:rsid w:val="0054024B"/>
    <w:rsid w:val="00541DE5"/>
    <w:rsid w:val="005424EC"/>
    <w:rsid w:val="00542E09"/>
    <w:rsid w:val="00543249"/>
    <w:rsid w:val="005439C1"/>
    <w:rsid w:val="00544DF2"/>
    <w:rsid w:val="00547C64"/>
    <w:rsid w:val="00553335"/>
    <w:rsid w:val="00553852"/>
    <w:rsid w:val="00554471"/>
    <w:rsid w:val="00554516"/>
    <w:rsid w:val="0055725E"/>
    <w:rsid w:val="00561EDD"/>
    <w:rsid w:val="00562215"/>
    <w:rsid w:val="005629F7"/>
    <w:rsid w:val="005639E2"/>
    <w:rsid w:val="005647AA"/>
    <w:rsid w:val="0056579C"/>
    <w:rsid w:val="00565EE0"/>
    <w:rsid w:val="0056691E"/>
    <w:rsid w:val="005708EE"/>
    <w:rsid w:val="00571900"/>
    <w:rsid w:val="00571AB7"/>
    <w:rsid w:val="005741D7"/>
    <w:rsid w:val="005742A4"/>
    <w:rsid w:val="00575455"/>
    <w:rsid w:val="00575D07"/>
    <w:rsid w:val="00580D67"/>
    <w:rsid w:val="00580D77"/>
    <w:rsid w:val="005813BC"/>
    <w:rsid w:val="00581721"/>
    <w:rsid w:val="005831D1"/>
    <w:rsid w:val="00585FDA"/>
    <w:rsid w:val="005869BA"/>
    <w:rsid w:val="005875C8"/>
    <w:rsid w:val="005878FF"/>
    <w:rsid w:val="005902EE"/>
    <w:rsid w:val="00590626"/>
    <w:rsid w:val="005906F0"/>
    <w:rsid w:val="005916D3"/>
    <w:rsid w:val="00591AAA"/>
    <w:rsid w:val="00591E79"/>
    <w:rsid w:val="00593A8A"/>
    <w:rsid w:val="00593CBC"/>
    <w:rsid w:val="0059406D"/>
    <w:rsid w:val="0059667B"/>
    <w:rsid w:val="005971A9"/>
    <w:rsid w:val="00597E3D"/>
    <w:rsid w:val="005A08AA"/>
    <w:rsid w:val="005A0BE1"/>
    <w:rsid w:val="005A4AC3"/>
    <w:rsid w:val="005A5E25"/>
    <w:rsid w:val="005A66A3"/>
    <w:rsid w:val="005A7A3A"/>
    <w:rsid w:val="005B0CD8"/>
    <w:rsid w:val="005B34D6"/>
    <w:rsid w:val="005B423B"/>
    <w:rsid w:val="005B46C3"/>
    <w:rsid w:val="005B4B5D"/>
    <w:rsid w:val="005B641D"/>
    <w:rsid w:val="005B6455"/>
    <w:rsid w:val="005B68D8"/>
    <w:rsid w:val="005C09AB"/>
    <w:rsid w:val="005C1678"/>
    <w:rsid w:val="005C23A1"/>
    <w:rsid w:val="005C3302"/>
    <w:rsid w:val="005C4163"/>
    <w:rsid w:val="005C4F62"/>
    <w:rsid w:val="005C50D8"/>
    <w:rsid w:val="005C6639"/>
    <w:rsid w:val="005C679F"/>
    <w:rsid w:val="005C699D"/>
    <w:rsid w:val="005C6D7D"/>
    <w:rsid w:val="005C79B9"/>
    <w:rsid w:val="005D0F5B"/>
    <w:rsid w:val="005D1F4C"/>
    <w:rsid w:val="005D2463"/>
    <w:rsid w:val="005D317C"/>
    <w:rsid w:val="005D448C"/>
    <w:rsid w:val="005D4FFC"/>
    <w:rsid w:val="005D5404"/>
    <w:rsid w:val="005D790E"/>
    <w:rsid w:val="005E183D"/>
    <w:rsid w:val="005E1A32"/>
    <w:rsid w:val="005E24F2"/>
    <w:rsid w:val="005E3116"/>
    <w:rsid w:val="005E390B"/>
    <w:rsid w:val="005E62CD"/>
    <w:rsid w:val="005E652C"/>
    <w:rsid w:val="005E794F"/>
    <w:rsid w:val="005F02E3"/>
    <w:rsid w:val="005F3555"/>
    <w:rsid w:val="005F4177"/>
    <w:rsid w:val="005F4D9E"/>
    <w:rsid w:val="005F5762"/>
    <w:rsid w:val="005F5B76"/>
    <w:rsid w:val="005F6540"/>
    <w:rsid w:val="005F6567"/>
    <w:rsid w:val="00602F46"/>
    <w:rsid w:val="00603B9E"/>
    <w:rsid w:val="00605CC3"/>
    <w:rsid w:val="00605E3F"/>
    <w:rsid w:val="00605F1B"/>
    <w:rsid w:val="00606641"/>
    <w:rsid w:val="00606C6C"/>
    <w:rsid w:val="00612582"/>
    <w:rsid w:val="006130CA"/>
    <w:rsid w:val="006135E6"/>
    <w:rsid w:val="00615859"/>
    <w:rsid w:val="0061592C"/>
    <w:rsid w:val="00615EEE"/>
    <w:rsid w:val="006166F4"/>
    <w:rsid w:val="00617E1B"/>
    <w:rsid w:val="00617F75"/>
    <w:rsid w:val="00622EBA"/>
    <w:rsid w:val="006236B6"/>
    <w:rsid w:val="006249A9"/>
    <w:rsid w:val="00627E00"/>
    <w:rsid w:val="006300CA"/>
    <w:rsid w:val="006333D8"/>
    <w:rsid w:val="00634302"/>
    <w:rsid w:val="00634E1F"/>
    <w:rsid w:val="0063549E"/>
    <w:rsid w:val="00635858"/>
    <w:rsid w:val="00635993"/>
    <w:rsid w:val="00640118"/>
    <w:rsid w:val="00640158"/>
    <w:rsid w:val="0064018D"/>
    <w:rsid w:val="00641712"/>
    <w:rsid w:val="0064181B"/>
    <w:rsid w:val="00641C96"/>
    <w:rsid w:val="006420AF"/>
    <w:rsid w:val="006439E3"/>
    <w:rsid w:val="00643B95"/>
    <w:rsid w:val="00643D29"/>
    <w:rsid w:val="00647734"/>
    <w:rsid w:val="00647C82"/>
    <w:rsid w:val="00651870"/>
    <w:rsid w:val="00656EF3"/>
    <w:rsid w:val="00661DE9"/>
    <w:rsid w:val="00662270"/>
    <w:rsid w:val="00662630"/>
    <w:rsid w:val="00663789"/>
    <w:rsid w:val="00665F4B"/>
    <w:rsid w:val="006678B5"/>
    <w:rsid w:val="0066792B"/>
    <w:rsid w:val="00667EEE"/>
    <w:rsid w:val="00671A71"/>
    <w:rsid w:val="00672352"/>
    <w:rsid w:val="00672E59"/>
    <w:rsid w:val="006737E0"/>
    <w:rsid w:val="006739DE"/>
    <w:rsid w:val="006741E1"/>
    <w:rsid w:val="00674EEF"/>
    <w:rsid w:val="006769F8"/>
    <w:rsid w:val="0068145F"/>
    <w:rsid w:val="00682F8F"/>
    <w:rsid w:val="00685BF1"/>
    <w:rsid w:val="00686AF6"/>
    <w:rsid w:val="00687294"/>
    <w:rsid w:val="00687A14"/>
    <w:rsid w:val="006921C6"/>
    <w:rsid w:val="006942D9"/>
    <w:rsid w:val="006948FB"/>
    <w:rsid w:val="00695D39"/>
    <w:rsid w:val="00696B1E"/>
    <w:rsid w:val="00696C69"/>
    <w:rsid w:val="006974C2"/>
    <w:rsid w:val="00697660"/>
    <w:rsid w:val="006978DE"/>
    <w:rsid w:val="00697F10"/>
    <w:rsid w:val="00697FA8"/>
    <w:rsid w:val="006A0EDD"/>
    <w:rsid w:val="006A1193"/>
    <w:rsid w:val="006A216E"/>
    <w:rsid w:val="006A3FA7"/>
    <w:rsid w:val="006A5466"/>
    <w:rsid w:val="006A5B2A"/>
    <w:rsid w:val="006A5EC2"/>
    <w:rsid w:val="006A68CA"/>
    <w:rsid w:val="006A6CDE"/>
    <w:rsid w:val="006A73E5"/>
    <w:rsid w:val="006B0A8E"/>
    <w:rsid w:val="006B2CC8"/>
    <w:rsid w:val="006B50C7"/>
    <w:rsid w:val="006B5AB0"/>
    <w:rsid w:val="006B601A"/>
    <w:rsid w:val="006B7160"/>
    <w:rsid w:val="006B7764"/>
    <w:rsid w:val="006B7B68"/>
    <w:rsid w:val="006C0DB5"/>
    <w:rsid w:val="006C1AD3"/>
    <w:rsid w:val="006C4BA9"/>
    <w:rsid w:val="006C529B"/>
    <w:rsid w:val="006C5378"/>
    <w:rsid w:val="006C55B2"/>
    <w:rsid w:val="006C69CD"/>
    <w:rsid w:val="006C7339"/>
    <w:rsid w:val="006D0D0D"/>
    <w:rsid w:val="006D16DC"/>
    <w:rsid w:val="006D2479"/>
    <w:rsid w:val="006D5A9C"/>
    <w:rsid w:val="006D66BE"/>
    <w:rsid w:val="006D6F10"/>
    <w:rsid w:val="006D7597"/>
    <w:rsid w:val="006E0398"/>
    <w:rsid w:val="006E2009"/>
    <w:rsid w:val="006E27D2"/>
    <w:rsid w:val="006E575F"/>
    <w:rsid w:val="006E5FD2"/>
    <w:rsid w:val="006E76E3"/>
    <w:rsid w:val="006F2020"/>
    <w:rsid w:val="006F344E"/>
    <w:rsid w:val="006F45F7"/>
    <w:rsid w:val="006F5BAB"/>
    <w:rsid w:val="006F7923"/>
    <w:rsid w:val="006F7E5F"/>
    <w:rsid w:val="00700081"/>
    <w:rsid w:val="007001D7"/>
    <w:rsid w:val="007002E1"/>
    <w:rsid w:val="00700950"/>
    <w:rsid w:val="00700B19"/>
    <w:rsid w:val="00700F3E"/>
    <w:rsid w:val="00700F96"/>
    <w:rsid w:val="0070343A"/>
    <w:rsid w:val="00704056"/>
    <w:rsid w:val="007044C3"/>
    <w:rsid w:val="00704802"/>
    <w:rsid w:val="00705A74"/>
    <w:rsid w:val="00705DE4"/>
    <w:rsid w:val="00706AF0"/>
    <w:rsid w:val="0070735A"/>
    <w:rsid w:val="00707B14"/>
    <w:rsid w:val="00707D32"/>
    <w:rsid w:val="00707FCE"/>
    <w:rsid w:val="0071052D"/>
    <w:rsid w:val="00710CFB"/>
    <w:rsid w:val="00712F3E"/>
    <w:rsid w:val="007139AF"/>
    <w:rsid w:val="00713B3A"/>
    <w:rsid w:val="00714123"/>
    <w:rsid w:val="007146CA"/>
    <w:rsid w:val="00714A70"/>
    <w:rsid w:val="00714DBF"/>
    <w:rsid w:val="007174C6"/>
    <w:rsid w:val="007176EF"/>
    <w:rsid w:val="00722601"/>
    <w:rsid w:val="00722C98"/>
    <w:rsid w:val="00722F29"/>
    <w:rsid w:val="00723619"/>
    <w:rsid w:val="00723F41"/>
    <w:rsid w:val="00724D9E"/>
    <w:rsid w:val="00725201"/>
    <w:rsid w:val="00725B4F"/>
    <w:rsid w:val="00725F1D"/>
    <w:rsid w:val="007302E0"/>
    <w:rsid w:val="007304FF"/>
    <w:rsid w:val="00732E69"/>
    <w:rsid w:val="007333E3"/>
    <w:rsid w:val="00733D7E"/>
    <w:rsid w:val="00734B8F"/>
    <w:rsid w:val="00735852"/>
    <w:rsid w:val="0074087D"/>
    <w:rsid w:val="0074141F"/>
    <w:rsid w:val="00741E8B"/>
    <w:rsid w:val="0074359D"/>
    <w:rsid w:val="00744D0D"/>
    <w:rsid w:val="00746F63"/>
    <w:rsid w:val="00747ED0"/>
    <w:rsid w:val="00747F97"/>
    <w:rsid w:val="00751D67"/>
    <w:rsid w:val="00751F5C"/>
    <w:rsid w:val="00752129"/>
    <w:rsid w:val="007530AA"/>
    <w:rsid w:val="007535E7"/>
    <w:rsid w:val="00753D4A"/>
    <w:rsid w:val="0075405B"/>
    <w:rsid w:val="00754675"/>
    <w:rsid w:val="0075495B"/>
    <w:rsid w:val="0075548C"/>
    <w:rsid w:val="00756295"/>
    <w:rsid w:val="00756382"/>
    <w:rsid w:val="00756388"/>
    <w:rsid w:val="00756890"/>
    <w:rsid w:val="00760034"/>
    <w:rsid w:val="0076131C"/>
    <w:rsid w:val="007620FA"/>
    <w:rsid w:val="00763308"/>
    <w:rsid w:val="0076474D"/>
    <w:rsid w:val="00766F33"/>
    <w:rsid w:val="007702CB"/>
    <w:rsid w:val="00772029"/>
    <w:rsid w:val="00772915"/>
    <w:rsid w:val="00773E48"/>
    <w:rsid w:val="00773E6E"/>
    <w:rsid w:val="00775946"/>
    <w:rsid w:val="0077635A"/>
    <w:rsid w:val="00776600"/>
    <w:rsid w:val="00776D50"/>
    <w:rsid w:val="00786309"/>
    <w:rsid w:val="0078652B"/>
    <w:rsid w:val="00786770"/>
    <w:rsid w:val="0078691A"/>
    <w:rsid w:val="0079014F"/>
    <w:rsid w:val="007902C6"/>
    <w:rsid w:val="0079151F"/>
    <w:rsid w:val="007915A1"/>
    <w:rsid w:val="00794193"/>
    <w:rsid w:val="00794C3E"/>
    <w:rsid w:val="007950F4"/>
    <w:rsid w:val="0079681F"/>
    <w:rsid w:val="00797662"/>
    <w:rsid w:val="00797E65"/>
    <w:rsid w:val="007A041C"/>
    <w:rsid w:val="007A1706"/>
    <w:rsid w:val="007A27D7"/>
    <w:rsid w:val="007A3702"/>
    <w:rsid w:val="007A3FB3"/>
    <w:rsid w:val="007A60C8"/>
    <w:rsid w:val="007A6D33"/>
    <w:rsid w:val="007A7D6C"/>
    <w:rsid w:val="007B0279"/>
    <w:rsid w:val="007B077B"/>
    <w:rsid w:val="007B0C88"/>
    <w:rsid w:val="007B0DA3"/>
    <w:rsid w:val="007B2AE1"/>
    <w:rsid w:val="007B34DF"/>
    <w:rsid w:val="007B3FD1"/>
    <w:rsid w:val="007B7076"/>
    <w:rsid w:val="007B75FF"/>
    <w:rsid w:val="007C07BE"/>
    <w:rsid w:val="007C0996"/>
    <w:rsid w:val="007C126F"/>
    <w:rsid w:val="007C22BD"/>
    <w:rsid w:val="007C34D9"/>
    <w:rsid w:val="007C4C9C"/>
    <w:rsid w:val="007C728D"/>
    <w:rsid w:val="007C7665"/>
    <w:rsid w:val="007D01F7"/>
    <w:rsid w:val="007D1B3F"/>
    <w:rsid w:val="007D3391"/>
    <w:rsid w:val="007D44BB"/>
    <w:rsid w:val="007D530D"/>
    <w:rsid w:val="007D59F7"/>
    <w:rsid w:val="007D66D6"/>
    <w:rsid w:val="007D6A31"/>
    <w:rsid w:val="007D7242"/>
    <w:rsid w:val="007D791B"/>
    <w:rsid w:val="007E08EB"/>
    <w:rsid w:val="007E0A94"/>
    <w:rsid w:val="007E0D26"/>
    <w:rsid w:val="007E4185"/>
    <w:rsid w:val="007E4494"/>
    <w:rsid w:val="007E4E29"/>
    <w:rsid w:val="007E4F94"/>
    <w:rsid w:val="007E63FE"/>
    <w:rsid w:val="007E6EFD"/>
    <w:rsid w:val="007E78BE"/>
    <w:rsid w:val="007F206F"/>
    <w:rsid w:val="007F321A"/>
    <w:rsid w:val="007F4E74"/>
    <w:rsid w:val="007F4E8F"/>
    <w:rsid w:val="007F4E95"/>
    <w:rsid w:val="007F6DDD"/>
    <w:rsid w:val="00800AD3"/>
    <w:rsid w:val="00802873"/>
    <w:rsid w:val="00804B3F"/>
    <w:rsid w:val="00804EC5"/>
    <w:rsid w:val="00805902"/>
    <w:rsid w:val="00806536"/>
    <w:rsid w:val="00806CD0"/>
    <w:rsid w:val="00807072"/>
    <w:rsid w:val="00807346"/>
    <w:rsid w:val="00807D51"/>
    <w:rsid w:val="00807E32"/>
    <w:rsid w:val="00810B1E"/>
    <w:rsid w:val="00812828"/>
    <w:rsid w:val="00814615"/>
    <w:rsid w:val="00815ECE"/>
    <w:rsid w:val="00816F1A"/>
    <w:rsid w:val="008202BA"/>
    <w:rsid w:val="00821469"/>
    <w:rsid w:val="008214E8"/>
    <w:rsid w:val="00823180"/>
    <w:rsid w:val="00823F96"/>
    <w:rsid w:val="008243C8"/>
    <w:rsid w:val="008253EC"/>
    <w:rsid w:val="00826606"/>
    <w:rsid w:val="0082717D"/>
    <w:rsid w:val="00830385"/>
    <w:rsid w:val="00830A1D"/>
    <w:rsid w:val="008321FD"/>
    <w:rsid w:val="0083261B"/>
    <w:rsid w:val="00832BD9"/>
    <w:rsid w:val="008342AE"/>
    <w:rsid w:val="008348AC"/>
    <w:rsid w:val="00834C18"/>
    <w:rsid w:val="00835B21"/>
    <w:rsid w:val="00840240"/>
    <w:rsid w:val="008413F0"/>
    <w:rsid w:val="0084217D"/>
    <w:rsid w:val="008427DD"/>
    <w:rsid w:val="00842FF9"/>
    <w:rsid w:val="00843CCF"/>
    <w:rsid w:val="00843D79"/>
    <w:rsid w:val="0084408A"/>
    <w:rsid w:val="00845C67"/>
    <w:rsid w:val="0084759E"/>
    <w:rsid w:val="00847720"/>
    <w:rsid w:val="00847DBC"/>
    <w:rsid w:val="0085134F"/>
    <w:rsid w:val="008523A4"/>
    <w:rsid w:val="00852571"/>
    <w:rsid w:val="008526F6"/>
    <w:rsid w:val="00853201"/>
    <w:rsid w:val="0085329B"/>
    <w:rsid w:val="00855B0C"/>
    <w:rsid w:val="008562EF"/>
    <w:rsid w:val="00856525"/>
    <w:rsid w:val="00856CB6"/>
    <w:rsid w:val="00857089"/>
    <w:rsid w:val="008575CB"/>
    <w:rsid w:val="00860342"/>
    <w:rsid w:val="008605D2"/>
    <w:rsid w:val="008606C3"/>
    <w:rsid w:val="00860763"/>
    <w:rsid w:val="00861C96"/>
    <w:rsid w:val="00862BE1"/>
    <w:rsid w:val="00865E63"/>
    <w:rsid w:val="008666C8"/>
    <w:rsid w:val="008710C8"/>
    <w:rsid w:val="00871407"/>
    <w:rsid w:val="00871FE2"/>
    <w:rsid w:val="00872456"/>
    <w:rsid w:val="008735C0"/>
    <w:rsid w:val="00876298"/>
    <w:rsid w:val="008763D7"/>
    <w:rsid w:val="00880AE1"/>
    <w:rsid w:val="00881A65"/>
    <w:rsid w:val="00883C43"/>
    <w:rsid w:val="008853C6"/>
    <w:rsid w:val="0088577E"/>
    <w:rsid w:val="00885B41"/>
    <w:rsid w:val="008908C3"/>
    <w:rsid w:val="008909E4"/>
    <w:rsid w:val="008913A5"/>
    <w:rsid w:val="0089192C"/>
    <w:rsid w:val="00891B73"/>
    <w:rsid w:val="00893F54"/>
    <w:rsid w:val="00894CDF"/>
    <w:rsid w:val="008959D7"/>
    <w:rsid w:val="00895D07"/>
    <w:rsid w:val="008A10BF"/>
    <w:rsid w:val="008A1193"/>
    <w:rsid w:val="008A1DFF"/>
    <w:rsid w:val="008A44D3"/>
    <w:rsid w:val="008A5C2E"/>
    <w:rsid w:val="008A5F83"/>
    <w:rsid w:val="008A7423"/>
    <w:rsid w:val="008B0ECD"/>
    <w:rsid w:val="008B1B15"/>
    <w:rsid w:val="008B1C3A"/>
    <w:rsid w:val="008B2A5E"/>
    <w:rsid w:val="008B33A7"/>
    <w:rsid w:val="008B5775"/>
    <w:rsid w:val="008B5A3C"/>
    <w:rsid w:val="008B6125"/>
    <w:rsid w:val="008B6215"/>
    <w:rsid w:val="008B759E"/>
    <w:rsid w:val="008C006A"/>
    <w:rsid w:val="008C0DE9"/>
    <w:rsid w:val="008C1DC4"/>
    <w:rsid w:val="008C31B4"/>
    <w:rsid w:val="008C423C"/>
    <w:rsid w:val="008C5155"/>
    <w:rsid w:val="008C5B9C"/>
    <w:rsid w:val="008C5CC4"/>
    <w:rsid w:val="008C674B"/>
    <w:rsid w:val="008C76C1"/>
    <w:rsid w:val="008D0523"/>
    <w:rsid w:val="008D1DAA"/>
    <w:rsid w:val="008D26E8"/>
    <w:rsid w:val="008D37AF"/>
    <w:rsid w:val="008D39EC"/>
    <w:rsid w:val="008D79CB"/>
    <w:rsid w:val="008E2C67"/>
    <w:rsid w:val="008E2FF2"/>
    <w:rsid w:val="008E33E4"/>
    <w:rsid w:val="008E3A75"/>
    <w:rsid w:val="008E455D"/>
    <w:rsid w:val="008E5F63"/>
    <w:rsid w:val="008E608E"/>
    <w:rsid w:val="008E7006"/>
    <w:rsid w:val="008E79B7"/>
    <w:rsid w:val="008F0C7E"/>
    <w:rsid w:val="008F1A62"/>
    <w:rsid w:val="008F4878"/>
    <w:rsid w:val="008F79AE"/>
    <w:rsid w:val="008F7AB6"/>
    <w:rsid w:val="00900E39"/>
    <w:rsid w:val="009019E9"/>
    <w:rsid w:val="0090262C"/>
    <w:rsid w:val="00902774"/>
    <w:rsid w:val="00902F5C"/>
    <w:rsid w:val="00904A1A"/>
    <w:rsid w:val="009053C7"/>
    <w:rsid w:val="00905776"/>
    <w:rsid w:val="009058E3"/>
    <w:rsid w:val="009104F9"/>
    <w:rsid w:val="00910502"/>
    <w:rsid w:val="00911C47"/>
    <w:rsid w:val="00911E0F"/>
    <w:rsid w:val="00914534"/>
    <w:rsid w:val="009149F7"/>
    <w:rsid w:val="00916E45"/>
    <w:rsid w:val="00920320"/>
    <w:rsid w:val="0092105C"/>
    <w:rsid w:val="00921EB6"/>
    <w:rsid w:val="00922D0D"/>
    <w:rsid w:val="00922F22"/>
    <w:rsid w:val="00922FDE"/>
    <w:rsid w:val="00924653"/>
    <w:rsid w:val="00924973"/>
    <w:rsid w:val="0093009B"/>
    <w:rsid w:val="00933EBB"/>
    <w:rsid w:val="009365B9"/>
    <w:rsid w:val="00937A89"/>
    <w:rsid w:val="00937B0E"/>
    <w:rsid w:val="009409BF"/>
    <w:rsid w:val="00941C7A"/>
    <w:rsid w:val="00942EB4"/>
    <w:rsid w:val="00943711"/>
    <w:rsid w:val="0094581D"/>
    <w:rsid w:val="009465D4"/>
    <w:rsid w:val="009476B4"/>
    <w:rsid w:val="00947D84"/>
    <w:rsid w:val="0095213E"/>
    <w:rsid w:val="0095299C"/>
    <w:rsid w:val="009534BB"/>
    <w:rsid w:val="00954CC4"/>
    <w:rsid w:val="0095506F"/>
    <w:rsid w:val="0095663D"/>
    <w:rsid w:val="00956ED1"/>
    <w:rsid w:val="0096042C"/>
    <w:rsid w:val="00960DC6"/>
    <w:rsid w:val="00962628"/>
    <w:rsid w:val="00962F79"/>
    <w:rsid w:val="00963C76"/>
    <w:rsid w:val="00963FE0"/>
    <w:rsid w:val="00964669"/>
    <w:rsid w:val="0096637C"/>
    <w:rsid w:val="009671A2"/>
    <w:rsid w:val="00971FE5"/>
    <w:rsid w:val="009722AE"/>
    <w:rsid w:val="0097532F"/>
    <w:rsid w:val="00980104"/>
    <w:rsid w:val="009813E9"/>
    <w:rsid w:val="0098223B"/>
    <w:rsid w:val="00982C4B"/>
    <w:rsid w:val="00982DB4"/>
    <w:rsid w:val="00983DAB"/>
    <w:rsid w:val="00984E22"/>
    <w:rsid w:val="00984E8F"/>
    <w:rsid w:val="00986D57"/>
    <w:rsid w:val="009872C3"/>
    <w:rsid w:val="009877F9"/>
    <w:rsid w:val="00991C98"/>
    <w:rsid w:val="00992409"/>
    <w:rsid w:val="00993490"/>
    <w:rsid w:val="00993E0A"/>
    <w:rsid w:val="009949CD"/>
    <w:rsid w:val="00995081"/>
    <w:rsid w:val="00995F23"/>
    <w:rsid w:val="00997BE0"/>
    <w:rsid w:val="00997C9D"/>
    <w:rsid w:val="009A02F1"/>
    <w:rsid w:val="009A09AD"/>
    <w:rsid w:val="009A09F7"/>
    <w:rsid w:val="009A0F37"/>
    <w:rsid w:val="009A17F3"/>
    <w:rsid w:val="009A1DE8"/>
    <w:rsid w:val="009A2373"/>
    <w:rsid w:val="009A38C0"/>
    <w:rsid w:val="009A4BA2"/>
    <w:rsid w:val="009A51A5"/>
    <w:rsid w:val="009A57DE"/>
    <w:rsid w:val="009A6D6A"/>
    <w:rsid w:val="009A75A2"/>
    <w:rsid w:val="009B1650"/>
    <w:rsid w:val="009B324F"/>
    <w:rsid w:val="009B32CF"/>
    <w:rsid w:val="009B3EBA"/>
    <w:rsid w:val="009B6CBD"/>
    <w:rsid w:val="009C04F2"/>
    <w:rsid w:val="009C1D93"/>
    <w:rsid w:val="009C27AE"/>
    <w:rsid w:val="009C30DB"/>
    <w:rsid w:val="009C3D53"/>
    <w:rsid w:val="009C450A"/>
    <w:rsid w:val="009C4E0F"/>
    <w:rsid w:val="009D2123"/>
    <w:rsid w:val="009D44F2"/>
    <w:rsid w:val="009D5399"/>
    <w:rsid w:val="009D5CA4"/>
    <w:rsid w:val="009D6372"/>
    <w:rsid w:val="009D7467"/>
    <w:rsid w:val="009E05C4"/>
    <w:rsid w:val="009E0B76"/>
    <w:rsid w:val="009E2875"/>
    <w:rsid w:val="009E2A90"/>
    <w:rsid w:val="009E3633"/>
    <w:rsid w:val="009E395F"/>
    <w:rsid w:val="009E4596"/>
    <w:rsid w:val="009E574B"/>
    <w:rsid w:val="009E5EEA"/>
    <w:rsid w:val="009E6E7E"/>
    <w:rsid w:val="009F2BE1"/>
    <w:rsid w:val="009F2E82"/>
    <w:rsid w:val="009F522C"/>
    <w:rsid w:val="00A003E4"/>
    <w:rsid w:val="00A03BF6"/>
    <w:rsid w:val="00A04B3C"/>
    <w:rsid w:val="00A05F85"/>
    <w:rsid w:val="00A06447"/>
    <w:rsid w:val="00A0679F"/>
    <w:rsid w:val="00A11D41"/>
    <w:rsid w:val="00A141C9"/>
    <w:rsid w:val="00A14654"/>
    <w:rsid w:val="00A16EDE"/>
    <w:rsid w:val="00A17735"/>
    <w:rsid w:val="00A20A6C"/>
    <w:rsid w:val="00A20B11"/>
    <w:rsid w:val="00A22777"/>
    <w:rsid w:val="00A22FDF"/>
    <w:rsid w:val="00A26249"/>
    <w:rsid w:val="00A26C96"/>
    <w:rsid w:val="00A277FC"/>
    <w:rsid w:val="00A31FF5"/>
    <w:rsid w:val="00A321CA"/>
    <w:rsid w:val="00A32230"/>
    <w:rsid w:val="00A337CD"/>
    <w:rsid w:val="00A33AE2"/>
    <w:rsid w:val="00A344F1"/>
    <w:rsid w:val="00A3472A"/>
    <w:rsid w:val="00A36EBC"/>
    <w:rsid w:val="00A370E7"/>
    <w:rsid w:val="00A419AF"/>
    <w:rsid w:val="00A42DC9"/>
    <w:rsid w:val="00A4393F"/>
    <w:rsid w:val="00A4473A"/>
    <w:rsid w:val="00A47636"/>
    <w:rsid w:val="00A4788C"/>
    <w:rsid w:val="00A50B6D"/>
    <w:rsid w:val="00A51F44"/>
    <w:rsid w:val="00A52503"/>
    <w:rsid w:val="00A54815"/>
    <w:rsid w:val="00A54F5B"/>
    <w:rsid w:val="00A569F5"/>
    <w:rsid w:val="00A571A0"/>
    <w:rsid w:val="00A62357"/>
    <w:rsid w:val="00A63AE3"/>
    <w:rsid w:val="00A67454"/>
    <w:rsid w:val="00A674AF"/>
    <w:rsid w:val="00A6762D"/>
    <w:rsid w:val="00A70DD8"/>
    <w:rsid w:val="00A718A7"/>
    <w:rsid w:val="00A74CDB"/>
    <w:rsid w:val="00A75533"/>
    <w:rsid w:val="00A75C71"/>
    <w:rsid w:val="00A76408"/>
    <w:rsid w:val="00A76D5A"/>
    <w:rsid w:val="00A77379"/>
    <w:rsid w:val="00A81AAF"/>
    <w:rsid w:val="00A8471F"/>
    <w:rsid w:val="00A847F9"/>
    <w:rsid w:val="00A84A26"/>
    <w:rsid w:val="00A8560A"/>
    <w:rsid w:val="00A86CAD"/>
    <w:rsid w:val="00A90A65"/>
    <w:rsid w:val="00A90D7F"/>
    <w:rsid w:val="00A90F24"/>
    <w:rsid w:val="00A90F2D"/>
    <w:rsid w:val="00A937F2"/>
    <w:rsid w:val="00A9426B"/>
    <w:rsid w:val="00A94978"/>
    <w:rsid w:val="00A95DA6"/>
    <w:rsid w:val="00A97461"/>
    <w:rsid w:val="00A97EA5"/>
    <w:rsid w:val="00AA0953"/>
    <w:rsid w:val="00AA16CB"/>
    <w:rsid w:val="00AA1D61"/>
    <w:rsid w:val="00AA280F"/>
    <w:rsid w:val="00AA2BEA"/>
    <w:rsid w:val="00AA3446"/>
    <w:rsid w:val="00AA44AD"/>
    <w:rsid w:val="00AA5887"/>
    <w:rsid w:val="00AB0099"/>
    <w:rsid w:val="00AB41B9"/>
    <w:rsid w:val="00AB4415"/>
    <w:rsid w:val="00AB45DC"/>
    <w:rsid w:val="00AB511F"/>
    <w:rsid w:val="00AB7FE1"/>
    <w:rsid w:val="00AC2494"/>
    <w:rsid w:val="00AC328C"/>
    <w:rsid w:val="00AC35C6"/>
    <w:rsid w:val="00AC519F"/>
    <w:rsid w:val="00AC55BD"/>
    <w:rsid w:val="00AC56EC"/>
    <w:rsid w:val="00AC600E"/>
    <w:rsid w:val="00AC69B3"/>
    <w:rsid w:val="00AC748A"/>
    <w:rsid w:val="00AD0277"/>
    <w:rsid w:val="00AD07C4"/>
    <w:rsid w:val="00AD109D"/>
    <w:rsid w:val="00AD41C7"/>
    <w:rsid w:val="00AD447C"/>
    <w:rsid w:val="00AD5297"/>
    <w:rsid w:val="00AE16A1"/>
    <w:rsid w:val="00AE1CE1"/>
    <w:rsid w:val="00AE201E"/>
    <w:rsid w:val="00AE2128"/>
    <w:rsid w:val="00AE234B"/>
    <w:rsid w:val="00AE3486"/>
    <w:rsid w:val="00AE376A"/>
    <w:rsid w:val="00AE38E0"/>
    <w:rsid w:val="00AE48C6"/>
    <w:rsid w:val="00AE4D18"/>
    <w:rsid w:val="00AE577A"/>
    <w:rsid w:val="00AE6428"/>
    <w:rsid w:val="00AE68F5"/>
    <w:rsid w:val="00AF194A"/>
    <w:rsid w:val="00AF1E1F"/>
    <w:rsid w:val="00AF2218"/>
    <w:rsid w:val="00AF3BA7"/>
    <w:rsid w:val="00AF4198"/>
    <w:rsid w:val="00AF566D"/>
    <w:rsid w:val="00AF57E8"/>
    <w:rsid w:val="00AF638C"/>
    <w:rsid w:val="00B0066E"/>
    <w:rsid w:val="00B03B08"/>
    <w:rsid w:val="00B05A9F"/>
    <w:rsid w:val="00B112F0"/>
    <w:rsid w:val="00B11921"/>
    <w:rsid w:val="00B119BA"/>
    <w:rsid w:val="00B1229F"/>
    <w:rsid w:val="00B12352"/>
    <w:rsid w:val="00B12DCA"/>
    <w:rsid w:val="00B13EEA"/>
    <w:rsid w:val="00B14CCA"/>
    <w:rsid w:val="00B17CEF"/>
    <w:rsid w:val="00B17F1E"/>
    <w:rsid w:val="00B20BB0"/>
    <w:rsid w:val="00B2387D"/>
    <w:rsid w:val="00B24C49"/>
    <w:rsid w:val="00B25BB3"/>
    <w:rsid w:val="00B27D36"/>
    <w:rsid w:val="00B303A3"/>
    <w:rsid w:val="00B3176D"/>
    <w:rsid w:val="00B318A6"/>
    <w:rsid w:val="00B34011"/>
    <w:rsid w:val="00B346A2"/>
    <w:rsid w:val="00B34A34"/>
    <w:rsid w:val="00B34BA9"/>
    <w:rsid w:val="00B3558B"/>
    <w:rsid w:val="00B36828"/>
    <w:rsid w:val="00B40E7D"/>
    <w:rsid w:val="00B4220F"/>
    <w:rsid w:val="00B441E4"/>
    <w:rsid w:val="00B44820"/>
    <w:rsid w:val="00B44C46"/>
    <w:rsid w:val="00B454A7"/>
    <w:rsid w:val="00B47DFE"/>
    <w:rsid w:val="00B50577"/>
    <w:rsid w:val="00B50DAF"/>
    <w:rsid w:val="00B535D6"/>
    <w:rsid w:val="00B54997"/>
    <w:rsid w:val="00B55135"/>
    <w:rsid w:val="00B55FDA"/>
    <w:rsid w:val="00B56660"/>
    <w:rsid w:val="00B617A9"/>
    <w:rsid w:val="00B61C32"/>
    <w:rsid w:val="00B62D47"/>
    <w:rsid w:val="00B66221"/>
    <w:rsid w:val="00B66240"/>
    <w:rsid w:val="00B666ED"/>
    <w:rsid w:val="00B66BB4"/>
    <w:rsid w:val="00B67382"/>
    <w:rsid w:val="00B674A9"/>
    <w:rsid w:val="00B7050D"/>
    <w:rsid w:val="00B70DEB"/>
    <w:rsid w:val="00B7179E"/>
    <w:rsid w:val="00B71912"/>
    <w:rsid w:val="00B73511"/>
    <w:rsid w:val="00B7373F"/>
    <w:rsid w:val="00B75C48"/>
    <w:rsid w:val="00B77386"/>
    <w:rsid w:val="00B84B56"/>
    <w:rsid w:val="00B857E5"/>
    <w:rsid w:val="00B87563"/>
    <w:rsid w:val="00B87C9B"/>
    <w:rsid w:val="00B907AC"/>
    <w:rsid w:val="00B931C7"/>
    <w:rsid w:val="00B93946"/>
    <w:rsid w:val="00B93A27"/>
    <w:rsid w:val="00B943B2"/>
    <w:rsid w:val="00B94D39"/>
    <w:rsid w:val="00B96221"/>
    <w:rsid w:val="00B96650"/>
    <w:rsid w:val="00B96B5A"/>
    <w:rsid w:val="00BA06DA"/>
    <w:rsid w:val="00BA1FCA"/>
    <w:rsid w:val="00BA489A"/>
    <w:rsid w:val="00BA542C"/>
    <w:rsid w:val="00BA5577"/>
    <w:rsid w:val="00BA7E55"/>
    <w:rsid w:val="00BB0D9F"/>
    <w:rsid w:val="00BB154B"/>
    <w:rsid w:val="00BB2076"/>
    <w:rsid w:val="00BB5BA1"/>
    <w:rsid w:val="00BC053F"/>
    <w:rsid w:val="00BC1A8D"/>
    <w:rsid w:val="00BC2662"/>
    <w:rsid w:val="00BC3B9C"/>
    <w:rsid w:val="00BC4C40"/>
    <w:rsid w:val="00BC58FF"/>
    <w:rsid w:val="00BC5AAF"/>
    <w:rsid w:val="00BC6F0F"/>
    <w:rsid w:val="00BC7686"/>
    <w:rsid w:val="00BD0767"/>
    <w:rsid w:val="00BD22EA"/>
    <w:rsid w:val="00BD242F"/>
    <w:rsid w:val="00BD2561"/>
    <w:rsid w:val="00BD35D8"/>
    <w:rsid w:val="00BD3BEF"/>
    <w:rsid w:val="00BD4C6B"/>
    <w:rsid w:val="00BD52E0"/>
    <w:rsid w:val="00BD5D1E"/>
    <w:rsid w:val="00BE04E6"/>
    <w:rsid w:val="00BE2922"/>
    <w:rsid w:val="00BE314D"/>
    <w:rsid w:val="00BE354E"/>
    <w:rsid w:val="00BE444F"/>
    <w:rsid w:val="00BE49D8"/>
    <w:rsid w:val="00BE5EF9"/>
    <w:rsid w:val="00BE739E"/>
    <w:rsid w:val="00BF234D"/>
    <w:rsid w:val="00BF340D"/>
    <w:rsid w:val="00BF3B76"/>
    <w:rsid w:val="00BF7601"/>
    <w:rsid w:val="00BF78CE"/>
    <w:rsid w:val="00C004B0"/>
    <w:rsid w:val="00C01366"/>
    <w:rsid w:val="00C016F0"/>
    <w:rsid w:val="00C01D4C"/>
    <w:rsid w:val="00C0328D"/>
    <w:rsid w:val="00C03CF1"/>
    <w:rsid w:val="00C040C0"/>
    <w:rsid w:val="00C05440"/>
    <w:rsid w:val="00C06870"/>
    <w:rsid w:val="00C10A53"/>
    <w:rsid w:val="00C10D3E"/>
    <w:rsid w:val="00C11333"/>
    <w:rsid w:val="00C11A02"/>
    <w:rsid w:val="00C11C0C"/>
    <w:rsid w:val="00C12036"/>
    <w:rsid w:val="00C12332"/>
    <w:rsid w:val="00C13755"/>
    <w:rsid w:val="00C17438"/>
    <w:rsid w:val="00C1769A"/>
    <w:rsid w:val="00C17785"/>
    <w:rsid w:val="00C17AB9"/>
    <w:rsid w:val="00C17F8E"/>
    <w:rsid w:val="00C2031C"/>
    <w:rsid w:val="00C20373"/>
    <w:rsid w:val="00C2088F"/>
    <w:rsid w:val="00C208AE"/>
    <w:rsid w:val="00C22EB5"/>
    <w:rsid w:val="00C236FD"/>
    <w:rsid w:val="00C23E3E"/>
    <w:rsid w:val="00C23FE9"/>
    <w:rsid w:val="00C2467C"/>
    <w:rsid w:val="00C25540"/>
    <w:rsid w:val="00C26A17"/>
    <w:rsid w:val="00C26AD9"/>
    <w:rsid w:val="00C279F4"/>
    <w:rsid w:val="00C310EB"/>
    <w:rsid w:val="00C31DA9"/>
    <w:rsid w:val="00C3246E"/>
    <w:rsid w:val="00C33308"/>
    <w:rsid w:val="00C3426F"/>
    <w:rsid w:val="00C34F1D"/>
    <w:rsid w:val="00C35D9A"/>
    <w:rsid w:val="00C37383"/>
    <w:rsid w:val="00C37930"/>
    <w:rsid w:val="00C40D82"/>
    <w:rsid w:val="00C410AD"/>
    <w:rsid w:val="00C4253E"/>
    <w:rsid w:val="00C42657"/>
    <w:rsid w:val="00C426B2"/>
    <w:rsid w:val="00C44AB1"/>
    <w:rsid w:val="00C4548A"/>
    <w:rsid w:val="00C460FE"/>
    <w:rsid w:val="00C464B2"/>
    <w:rsid w:val="00C46BD0"/>
    <w:rsid w:val="00C470B6"/>
    <w:rsid w:val="00C476E4"/>
    <w:rsid w:val="00C47BD5"/>
    <w:rsid w:val="00C5145B"/>
    <w:rsid w:val="00C52941"/>
    <w:rsid w:val="00C529DA"/>
    <w:rsid w:val="00C54754"/>
    <w:rsid w:val="00C551B1"/>
    <w:rsid w:val="00C5537C"/>
    <w:rsid w:val="00C55746"/>
    <w:rsid w:val="00C5592D"/>
    <w:rsid w:val="00C55D69"/>
    <w:rsid w:val="00C57CB6"/>
    <w:rsid w:val="00C619F9"/>
    <w:rsid w:val="00C628E0"/>
    <w:rsid w:val="00C62C3F"/>
    <w:rsid w:val="00C62DCC"/>
    <w:rsid w:val="00C64066"/>
    <w:rsid w:val="00C65D7F"/>
    <w:rsid w:val="00C709A3"/>
    <w:rsid w:val="00C70A66"/>
    <w:rsid w:val="00C70DFA"/>
    <w:rsid w:val="00C7152D"/>
    <w:rsid w:val="00C71D2C"/>
    <w:rsid w:val="00C73565"/>
    <w:rsid w:val="00C7508B"/>
    <w:rsid w:val="00C75A3B"/>
    <w:rsid w:val="00C77A4E"/>
    <w:rsid w:val="00C80281"/>
    <w:rsid w:val="00C81C07"/>
    <w:rsid w:val="00C81E33"/>
    <w:rsid w:val="00C81E68"/>
    <w:rsid w:val="00C825FD"/>
    <w:rsid w:val="00C83401"/>
    <w:rsid w:val="00C8710B"/>
    <w:rsid w:val="00C8717F"/>
    <w:rsid w:val="00C8752C"/>
    <w:rsid w:val="00C87EC5"/>
    <w:rsid w:val="00C900D1"/>
    <w:rsid w:val="00C91362"/>
    <w:rsid w:val="00C937D7"/>
    <w:rsid w:val="00C93C13"/>
    <w:rsid w:val="00C96A04"/>
    <w:rsid w:val="00C973C6"/>
    <w:rsid w:val="00C97EEA"/>
    <w:rsid w:val="00CA07D3"/>
    <w:rsid w:val="00CA32BD"/>
    <w:rsid w:val="00CA5379"/>
    <w:rsid w:val="00CA59FD"/>
    <w:rsid w:val="00CA6F6B"/>
    <w:rsid w:val="00CA7675"/>
    <w:rsid w:val="00CB7303"/>
    <w:rsid w:val="00CC0057"/>
    <w:rsid w:val="00CC017E"/>
    <w:rsid w:val="00CC0E29"/>
    <w:rsid w:val="00CC1E60"/>
    <w:rsid w:val="00CC592A"/>
    <w:rsid w:val="00CC5AE7"/>
    <w:rsid w:val="00CC6C6D"/>
    <w:rsid w:val="00CC76A9"/>
    <w:rsid w:val="00CD0CBF"/>
    <w:rsid w:val="00CD1239"/>
    <w:rsid w:val="00CD1BEE"/>
    <w:rsid w:val="00CD20A1"/>
    <w:rsid w:val="00CD368C"/>
    <w:rsid w:val="00CD3CD5"/>
    <w:rsid w:val="00CD5F8A"/>
    <w:rsid w:val="00CD6118"/>
    <w:rsid w:val="00CD6CA6"/>
    <w:rsid w:val="00CE0562"/>
    <w:rsid w:val="00CE1EE7"/>
    <w:rsid w:val="00CE2F5D"/>
    <w:rsid w:val="00CE2F9A"/>
    <w:rsid w:val="00CE3D9D"/>
    <w:rsid w:val="00CE3DFC"/>
    <w:rsid w:val="00CE504D"/>
    <w:rsid w:val="00CE5F8A"/>
    <w:rsid w:val="00CE61B7"/>
    <w:rsid w:val="00CE64EF"/>
    <w:rsid w:val="00CE75ED"/>
    <w:rsid w:val="00CE7BBC"/>
    <w:rsid w:val="00CF0B3F"/>
    <w:rsid w:val="00CF1544"/>
    <w:rsid w:val="00CF410F"/>
    <w:rsid w:val="00CF521E"/>
    <w:rsid w:val="00CF5C59"/>
    <w:rsid w:val="00CF7663"/>
    <w:rsid w:val="00D018B9"/>
    <w:rsid w:val="00D0465E"/>
    <w:rsid w:val="00D06CFE"/>
    <w:rsid w:val="00D06F40"/>
    <w:rsid w:val="00D07983"/>
    <w:rsid w:val="00D07D64"/>
    <w:rsid w:val="00D07F1C"/>
    <w:rsid w:val="00D10D3F"/>
    <w:rsid w:val="00D10EA7"/>
    <w:rsid w:val="00D115EF"/>
    <w:rsid w:val="00D11D43"/>
    <w:rsid w:val="00D1521A"/>
    <w:rsid w:val="00D16A75"/>
    <w:rsid w:val="00D16BEE"/>
    <w:rsid w:val="00D179D0"/>
    <w:rsid w:val="00D17AC6"/>
    <w:rsid w:val="00D2063D"/>
    <w:rsid w:val="00D21AD3"/>
    <w:rsid w:val="00D21E2D"/>
    <w:rsid w:val="00D22201"/>
    <w:rsid w:val="00D2248B"/>
    <w:rsid w:val="00D2251B"/>
    <w:rsid w:val="00D23E61"/>
    <w:rsid w:val="00D2474C"/>
    <w:rsid w:val="00D25F2D"/>
    <w:rsid w:val="00D26093"/>
    <w:rsid w:val="00D30817"/>
    <w:rsid w:val="00D308D7"/>
    <w:rsid w:val="00D33A30"/>
    <w:rsid w:val="00D33D4B"/>
    <w:rsid w:val="00D341F3"/>
    <w:rsid w:val="00D36009"/>
    <w:rsid w:val="00D40989"/>
    <w:rsid w:val="00D42247"/>
    <w:rsid w:val="00D42700"/>
    <w:rsid w:val="00D42C0F"/>
    <w:rsid w:val="00D4318E"/>
    <w:rsid w:val="00D44070"/>
    <w:rsid w:val="00D46175"/>
    <w:rsid w:val="00D461BF"/>
    <w:rsid w:val="00D50705"/>
    <w:rsid w:val="00D50860"/>
    <w:rsid w:val="00D5104A"/>
    <w:rsid w:val="00D518AA"/>
    <w:rsid w:val="00D51AAF"/>
    <w:rsid w:val="00D53111"/>
    <w:rsid w:val="00D54784"/>
    <w:rsid w:val="00D553BA"/>
    <w:rsid w:val="00D60640"/>
    <w:rsid w:val="00D607A8"/>
    <w:rsid w:val="00D60B64"/>
    <w:rsid w:val="00D6236D"/>
    <w:rsid w:val="00D638BA"/>
    <w:rsid w:val="00D642E0"/>
    <w:rsid w:val="00D6434F"/>
    <w:rsid w:val="00D66333"/>
    <w:rsid w:val="00D66394"/>
    <w:rsid w:val="00D67E35"/>
    <w:rsid w:val="00D70B0E"/>
    <w:rsid w:val="00D70CFF"/>
    <w:rsid w:val="00D71018"/>
    <w:rsid w:val="00D72409"/>
    <w:rsid w:val="00D72B08"/>
    <w:rsid w:val="00D72FFE"/>
    <w:rsid w:val="00D7325D"/>
    <w:rsid w:val="00D732BC"/>
    <w:rsid w:val="00D76545"/>
    <w:rsid w:val="00D806CF"/>
    <w:rsid w:val="00D812C1"/>
    <w:rsid w:val="00D83125"/>
    <w:rsid w:val="00D84C33"/>
    <w:rsid w:val="00D858B6"/>
    <w:rsid w:val="00D86FD1"/>
    <w:rsid w:val="00D87BB6"/>
    <w:rsid w:val="00D9074F"/>
    <w:rsid w:val="00D90785"/>
    <w:rsid w:val="00D91F83"/>
    <w:rsid w:val="00D923AC"/>
    <w:rsid w:val="00D92CA8"/>
    <w:rsid w:val="00D92FCD"/>
    <w:rsid w:val="00D943EA"/>
    <w:rsid w:val="00D947C8"/>
    <w:rsid w:val="00D94952"/>
    <w:rsid w:val="00D94C4A"/>
    <w:rsid w:val="00D96E7C"/>
    <w:rsid w:val="00D96F69"/>
    <w:rsid w:val="00D970A8"/>
    <w:rsid w:val="00D97E3E"/>
    <w:rsid w:val="00DA0568"/>
    <w:rsid w:val="00DA059F"/>
    <w:rsid w:val="00DA2582"/>
    <w:rsid w:val="00DA2B76"/>
    <w:rsid w:val="00DA301E"/>
    <w:rsid w:val="00DA37C1"/>
    <w:rsid w:val="00DA3D8B"/>
    <w:rsid w:val="00DA4042"/>
    <w:rsid w:val="00DA48EF"/>
    <w:rsid w:val="00DA546A"/>
    <w:rsid w:val="00DA5556"/>
    <w:rsid w:val="00DA55C4"/>
    <w:rsid w:val="00DA5BC5"/>
    <w:rsid w:val="00DA5FAE"/>
    <w:rsid w:val="00DA6A2C"/>
    <w:rsid w:val="00DB080B"/>
    <w:rsid w:val="00DB0A5A"/>
    <w:rsid w:val="00DB14DF"/>
    <w:rsid w:val="00DB16AF"/>
    <w:rsid w:val="00DB229D"/>
    <w:rsid w:val="00DB3572"/>
    <w:rsid w:val="00DC012A"/>
    <w:rsid w:val="00DC1777"/>
    <w:rsid w:val="00DC18A8"/>
    <w:rsid w:val="00DC1DBB"/>
    <w:rsid w:val="00DC2397"/>
    <w:rsid w:val="00DC34F1"/>
    <w:rsid w:val="00DC4FA8"/>
    <w:rsid w:val="00DC7346"/>
    <w:rsid w:val="00DC7DA4"/>
    <w:rsid w:val="00DD029D"/>
    <w:rsid w:val="00DD23DB"/>
    <w:rsid w:val="00DD4DE1"/>
    <w:rsid w:val="00DD5BC9"/>
    <w:rsid w:val="00DD5DDC"/>
    <w:rsid w:val="00DD79DA"/>
    <w:rsid w:val="00DE1131"/>
    <w:rsid w:val="00DE1E2D"/>
    <w:rsid w:val="00DE3442"/>
    <w:rsid w:val="00DE59FB"/>
    <w:rsid w:val="00DE6FF4"/>
    <w:rsid w:val="00DE76D4"/>
    <w:rsid w:val="00DF2480"/>
    <w:rsid w:val="00DF313C"/>
    <w:rsid w:val="00DF35A2"/>
    <w:rsid w:val="00DF3D27"/>
    <w:rsid w:val="00DF53B2"/>
    <w:rsid w:val="00DF54C9"/>
    <w:rsid w:val="00E032DC"/>
    <w:rsid w:val="00E04164"/>
    <w:rsid w:val="00E04213"/>
    <w:rsid w:val="00E0431F"/>
    <w:rsid w:val="00E045DE"/>
    <w:rsid w:val="00E056EE"/>
    <w:rsid w:val="00E06A02"/>
    <w:rsid w:val="00E0728E"/>
    <w:rsid w:val="00E074E1"/>
    <w:rsid w:val="00E07D5B"/>
    <w:rsid w:val="00E12A53"/>
    <w:rsid w:val="00E1352E"/>
    <w:rsid w:val="00E13556"/>
    <w:rsid w:val="00E1454F"/>
    <w:rsid w:val="00E15A13"/>
    <w:rsid w:val="00E15AEE"/>
    <w:rsid w:val="00E160F8"/>
    <w:rsid w:val="00E1645E"/>
    <w:rsid w:val="00E164C1"/>
    <w:rsid w:val="00E17B4E"/>
    <w:rsid w:val="00E17D42"/>
    <w:rsid w:val="00E21E96"/>
    <w:rsid w:val="00E221DB"/>
    <w:rsid w:val="00E233F1"/>
    <w:rsid w:val="00E23FCE"/>
    <w:rsid w:val="00E249FF"/>
    <w:rsid w:val="00E24DC3"/>
    <w:rsid w:val="00E30798"/>
    <w:rsid w:val="00E31EB9"/>
    <w:rsid w:val="00E32657"/>
    <w:rsid w:val="00E33451"/>
    <w:rsid w:val="00E3361B"/>
    <w:rsid w:val="00E368A4"/>
    <w:rsid w:val="00E3754F"/>
    <w:rsid w:val="00E41198"/>
    <w:rsid w:val="00E505DD"/>
    <w:rsid w:val="00E50855"/>
    <w:rsid w:val="00E5090F"/>
    <w:rsid w:val="00E53F52"/>
    <w:rsid w:val="00E553FB"/>
    <w:rsid w:val="00E55D02"/>
    <w:rsid w:val="00E5697D"/>
    <w:rsid w:val="00E6235D"/>
    <w:rsid w:val="00E641B8"/>
    <w:rsid w:val="00E65CA1"/>
    <w:rsid w:val="00E67D81"/>
    <w:rsid w:val="00E702A5"/>
    <w:rsid w:val="00E7130E"/>
    <w:rsid w:val="00E724DA"/>
    <w:rsid w:val="00E72AAA"/>
    <w:rsid w:val="00E73298"/>
    <w:rsid w:val="00E73B40"/>
    <w:rsid w:val="00E74AF7"/>
    <w:rsid w:val="00E753F2"/>
    <w:rsid w:val="00E7769D"/>
    <w:rsid w:val="00E800AA"/>
    <w:rsid w:val="00E805F0"/>
    <w:rsid w:val="00E8086D"/>
    <w:rsid w:val="00E809FD"/>
    <w:rsid w:val="00E8181D"/>
    <w:rsid w:val="00E81F49"/>
    <w:rsid w:val="00E833ED"/>
    <w:rsid w:val="00E83EFF"/>
    <w:rsid w:val="00E84B29"/>
    <w:rsid w:val="00E8593F"/>
    <w:rsid w:val="00E86DF7"/>
    <w:rsid w:val="00E86FFB"/>
    <w:rsid w:val="00E87B1B"/>
    <w:rsid w:val="00E91F9A"/>
    <w:rsid w:val="00E92A3D"/>
    <w:rsid w:val="00E9364B"/>
    <w:rsid w:val="00E93E25"/>
    <w:rsid w:val="00E93F05"/>
    <w:rsid w:val="00E9404F"/>
    <w:rsid w:val="00E9471E"/>
    <w:rsid w:val="00E95552"/>
    <w:rsid w:val="00E95613"/>
    <w:rsid w:val="00E95D94"/>
    <w:rsid w:val="00E97357"/>
    <w:rsid w:val="00E977D7"/>
    <w:rsid w:val="00EA136E"/>
    <w:rsid w:val="00EA1EF2"/>
    <w:rsid w:val="00EA23DA"/>
    <w:rsid w:val="00EA3EE0"/>
    <w:rsid w:val="00EA5991"/>
    <w:rsid w:val="00EA6BA2"/>
    <w:rsid w:val="00EA7BD5"/>
    <w:rsid w:val="00EB0766"/>
    <w:rsid w:val="00EB0D8E"/>
    <w:rsid w:val="00EB5B56"/>
    <w:rsid w:val="00EB5CA0"/>
    <w:rsid w:val="00EB5D96"/>
    <w:rsid w:val="00EC2348"/>
    <w:rsid w:val="00EC30BA"/>
    <w:rsid w:val="00EC45FD"/>
    <w:rsid w:val="00EC5597"/>
    <w:rsid w:val="00EC5C55"/>
    <w:rsid w:val="00ED132A"/>
    <w:rsid w:val="00ED1A9B"/>
    <w:rsid w:val="00ED1C98"/>
    <w:rsid w:val="00ED322F"/>
    <w:rsid w:val="00ED3E8C"/>
    <w:rsid w:val="00ED72B8"/>
    <w:rsid w:val="00ED7F7B"/>
    <w:rsid w:val="00EE11E0"/>
    <w:rsid w:val="00EE1A55"/>
    <w:rsid w:val="00EE2578"/>
    <w:rsid w:val="00EE35F7"/>
    <w:rsid w:val="00EE4249"/>
    <w:rsid w:val="00EE4699"/>
    <w:rsid w:val="00EE4CD4"/>
    <w:rsid w:val="00EE4D6B"/>
    <w:rsid w:val="00EE6911"/>
    <w:rsid w:val="00EE6B05"/>
    <w:rsid w:val="00EF4CF2"/>
    <w:rsid w:val="00EF4FC8"/>
    <w:rsid w:val="00EF57CF"/>
    <w:rsid w:val="00EF7307"/>
    <w:rsid w:val="00EF7859"/>
    <w:rsid w:val="00EF7A1D"/>
    <w:rsid w:val="00F007F1"/>
    <w:rsid w:val="00F0375B"/>
    <w:rsid w:val="00F039DF"/>
    <w:rsid w:val="00F03DEA"/>
    <w:rsid w:val="00F03FA0"/>
    <w:rsid w:val="00F041D0"/>
    <w:rsid w:val="00F06190"/>
    <w:rsid w:val="00F063F4"/>
    <w:rsid w:val="00F06CA6"/>
    <w:rsid w:val="00F078E2"/>
    <w:rsid w:val="00F11DA5"/>
    <w:rsid w:val="00F12BB8"/>
    <w:rsid w:val="00F1302E"/>
    <w:rsid w:val="00F13BCF"/>
    <w:rsid w:val="00F14D44"/>
    <w:rsid w:val="00F20A40"/>
    <w:rsid w:val="00F247F5"/>
    <w:rsid w:val="00F24B1E"/>
    <w:rsid w:val="00F264B9"/>
    <w:rsid w:val="00F27B8C"/>
    <w:rsid w:val="00F27C21"/>
    <w:rsid w:val="00F340AE"/>
    <w:rsid w:val="00F3636F"/>
    <w:rsid w:val="00F36641"/>
    <w:rsid w:val="00F37407"/>
    <w:rsid w:val="00F40E24"/>
    <w:rsid w:val="00F41D7C"/>
    <w:rsid w:val="00F42147"/>
    <w:rsid w:val="00F42E27"/>
    <w:rsid w:val="00F44CF2"/>
    <w:rsid w:val="00F44D95"/>
    <w:rsid w:val="00F44EAA"/>
    <w:rsid w:val="00F472F4"/>
    <w:rsid w:val="00F4778C"/>
    <w:rsid w:val="00F50A22"/>
    <w:rsid w:val="00F51D72"/>
    <w:rsid w:val="00F530E8"/>
    <w:rsid w:val="00F54E26"/>
    <w:rsid w:val="00F56421"/>
    <w:rsid w:val="00F56E20"/>
    <w:rsid w:val="00F57175"/>
    <w:rsid w:val="00F608CF"/>
    <w:rsid w:val="00F60B0A"/>
    <w:rsid w:val="00F60F0A"/>
    <w:rsid w:val="00F6193C"/>
    <w:rsid w:val="00F620D6"/>
    <w:rsid w:val="00F63166"/>
    <w:rsid w:val="00F64D86"/>
    <w:rsid w:val="00F65239"/>
    <w:rsid w:val="00F653CF"/>
    <w:rsid w:val="00F66FEE"/>
    <w:rsid w:val="00F71914"/>
    <w:rsid w:val="00F72BFE"/>
    <w:rsid w:val="00F72C12"/>
    <w:rsid w:val="00F73047"/>
    <w:rsid w:val="00F73F8A"/>
    <w:rsid w:val="00F75987"/>
    <w:rsid w:val="00F76AB4"/>
    <w:rsid w:val="00F80E0B"/>
    <w:rsid w:val="00F83DFA"/>
    <w:rsid w:val="00F841C3"/>
    <w:rsid w:val="00F845D4"/>
    <w:rsid w:val="00F84F02"/>
    <w:rsid w:val="00F904B7"/>
    <w:rsid w:val="00F91994"/>
    <w:rsid w:val="00F91E99"/>
    <w:rsid w:val="00F93BC0"/>
    <w:rsid w:val="00F94B8A"/>
    <w:rsid w:val="00F95673"/>
    <w:rsid w:val="00F9684F"/>
    <w:rsid w:val="00F971CB"/>
    <w:rsid w:val="00FA0F43"/>
    <w:rsid w:val="00FA2F20"/>
    <w:rsid w:val="00FA562D"/>
    <w:rsid w:val="00FA609C"/>
    <w:rsid w:val="00FA70F1"/>
    <w:rsid w:val="00FA7AE9"/>
    <w:rsid w:val="00FB0346"/>
    <w:rsid w:val="00FB1F3F"/>
    <w:rsid w:val="00FB2008"/>
    <w:rsid w:val="00FB3C63"/>
    <w:rsid w:val="00FB4532"/>
    <w:rsid w:val="00FB5B58"/>
    <w:rsid w:val="00FB697E"/>
    <w:rsid w:val="00FC1465"/>
    <w:rsid w:val="00FC2907"/>
    <w:rsid w:val="00FC47D9"/>
    <w:rsid w:val="00FC6200"/>
    <w:rsid w:val="00FC7E5C"/>
    <w:rsid w:val="00FD0863"/>
    <w:rsid w:val="00FD1853"/>
    <w:rsid w:val="00FD2F32"/>
    <w:rsid w:val="00FD498F"/>
    <w:rsid w:val="00FD6087"/>
    <w:rsid w:val="00FD6B51"/>
    <w:rsid w:val="00FE093D"/>
    <w:rsid w:val="00FE1D60"/>
    <w:rsid w:val="00FE27E2"/>
    <w:rsid w:val="00FE3117"/>
    <w:rsid w:val="00FE3843"/>
    <w:rsid w:val="00FE3FBB"/>
    <w:rsid w:val="00FE5414"/>
    <w:rsid w:val="00FE5463"/>
    <w:rsid w:val="00FE66DE"/>
    <w:rsid w:val="00FE793E"/>
    <w:rsid w:val="00FE7EFD"/>
    <w:rsid w:val="00FF1DD4"/>
    <w:rsid w:val="00FF2969"/>
    <w:rsid w:val="00FF3B7E"/>
    <w:rsid w:val="00FF44F6"/>
    <w:rsid w:val="00FF664A"/>
    <w:rsid w:val="00FF6D74"/>
    <w:rsid w:val="00FF7862"/>
    <w:rsid w:val="592119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647DC0A2"/>
  <w15:docId w15:val="{45B7BC1D-78D4-4807-81A5-40A2A7DB8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219C8"/>
    <w:rPr>
      <w:rFonts w:ascii="Times New Roman" w:hAnsi="Times New Roman" w:cs="Times New Roman"/>
      <w:lang w:bidi="he-IL"/>
    </w:rPr>
  </w:style>
  <w:style w:type="paragraph" w:styleId="berschrift1">
    <w:name w:val="heading 1"/>
    <w:basedOn w:val="Standard"/>
    <w:link w:val="berschrift1Zchn"/>
    <w:uiPriority w:val="9"/>
    <w:qFormat/>
    <w:rsid w:val="0000477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A4788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Fuzeile">
    <w:name w:val="footer"/>
    <w:basedOn w:val="Standard"/>
    <w:link w:val="FuzeileZchn"/>
    <w:uiPriority w:val="99"/>
    <w:unhideWhenUsed/>
    <w:qFormat/>
    <w:rsid w:val="00A8471F"/>
    <w:rPr>
      <w:rFonts w:asciiTheme="minorHAnsi" w:hAnsiTheme="minorHAnsi" w:cstheme="minorBidi"/>
      <w:color w:val="595959" w:themeColor="text1" w:themeTint="A6"/>
      <w:sz w:val="30"/>
      <w:szCs w:val="30"/>
      <w:lang w:eastAsia="ja-JP" w:bidi="ar-SA"/>
    </w:rPr>
  </w:style>
  <w:style w:type="character" w:customStyle="1" w:styleId="FuzeileZchn">
    <w:name w:val="Fußzeile Zchn"/>
    <w:basedOn w:val="Absatz-Standardschriftart"/>
    <w:link w:val="Fuzeile"/>
    <w:uiPriority w:val="99"/>
    <w:rsid w:val="00A8471F"/>
    <w:rPr>
      <w:color w:val="595959" w:themeColor="text1" w:themeTint="A6"/>
      <w:sz w:val="30"/>
      <w:szCs w:val="30"/>
      <w:lang w:eastAsia="ja-JP"/>
    </w:rPr>
  </w:style>
  <w:style w:type="paragraph" w:styleId="Listenabsatz">
    <w:name w:val="List Paragraph"/>
    <w:basedOn w:val="Standard"/>
    <w:uiPriority w:val="34"/>
    <w:unhideWhenUsed/>
    <w:qFormat/>
    <w:rsid w:val="00A8471F"/>
    <w:pPr>
      <w:spacing w:after="120" w:line="259" w:lineRule="auto"/>
      <w:ind w:left="720"/>
      <w:contextualSpacing/>
    </w:pPr>
    <w:rPr>
      <w:rFonts w:asciiTheme="minorHAnsi" w:hAnsiTheme="minorHAnsi" w:cstheme="minorBidi"/>
      <w:color w:val="595959" w:themeColor="text1" w:themeTint="A6"/>
      <w:sz w:val="30"/>
      <w:szCs w:val="30"/>
      <w:lang w:eastAsia="ja-JP" w:bidi="ar-SA"/>
    </w:rPr>
  </w:style>
  <w:style w:type="paragraph" w:customStyle="1" w:styleId="a">
    <w:name w:val="כתובת"/>
    <w:basedOn w:val="Standard"/>
    <w:rsid w:val="00A52503"/>
    <w:pPr>
      <w:bidi/>
      <w:snapToGrid w:val="0"/>
    </w:pPr>
    <w:rPr>
      <w:rFonts w:ascii="Arial" w:eastAsia="Times New Roman" w:cs="Miriam"/>
      <w:lang w:eastAsia="he-IL"/>
    </w:rPr>
  </w:style>
  <w:style w:type="character" w:styleId="Hyperlink">
    <w:name w:val="Hyperlink"/>
    <w:basedOn w:val="Absatz-Standardschriftart"/>
    <w:uiPriority w:val="99"/>
    <w:unhideWhenUsed/>
    <w:rsid w:val="00A52503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5250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A52503"/>
    <w:pPr>
      <w:spacing w:after="120"/>
    </w:pPr>
    <w:rPr>
      <w:rFonts w:asciiTheme="minorHAnsi" w:hAnsiTheme="minorHAnsi" w:cstheme="minorBidi"/>
      <w:color w:val="595959" w:themeColor="text1" w:themeTint="A6"/>
      <w:sz w:val="20"/>
      <w:szCs w:val="20"/>
      <w:lang w:eastAsia="ja-JP" w:bidi="ar-SA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A52503"/>
    <w:rPr>
      <w:color w:val="595959" w:themeColor="text1" w:themeTint="A6"/>
      <w:sz w:val="20"/>
      <w:szCs w:val="20"/>
      <w:lang w:eastAsia="ja-JP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5250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52503"/>
    <w:rPr>
      <w:b/>
      <w:bCs/>
      <w:color w:val="595959" w:themeColor="text1" w:themeTint="A6"/>
      <w:sz w:val="20"/>
      <w:szCs w:val="20"/>
      <w:lang w:eastAsia="ja-JP"/>
    </w:rPr>
  </w:style>
  <w:style w:type="paragraph" w:styleId="berarbeitung">
    <w:name w:val="Revision"/>
    <w:hidden/>
    <w:uiPriority w:val="99"/>
    <w:semiHidden/>
    <w:rsid w:val="00A52503"/>
    <w:rPr>
      <w:color w:val="595959" w:themeColor="text1" w:themeTint="A6"/>
      <w:sz w:val="30"/>
      <w:szCs w:val="30"/>
      <w:lang w:eastAsia="ja-JP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52503"/>
    <w:rPr>
      <w:rFonts w:ascii="Segoe UI" w:hAnsi="Segoe UI" w:cs="Segoe UI"/>
      <w:color w:val="595959" w:themeColor="text1" w:themeTint="A6"/>
      <w:sz w:val="18"/>
      <w:szCs w:val="18"/>
      <w:lang w:eastAsia="ja-JP" w:bidi="ar-SA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52503"/>
    <w:rPr>
      <w:rFonts w:ascii="Segoe UI" w:hAnsi="Segoe UI" w:cs="Segoe UI"/>
      <w:color w:val="595959" w:themeColor="text1" w:themeTint="A6"/>
      <w:sz w:val="18"/>
      <w:szCs w:val="18"/>
      <w:lang w:eastAsia="ja-JP"/>
    </w:rPr>
  </w:style>
  <w:style w:type="table" w:styleId="Tabellenraster">
    <w:name w:val="Table Grid"/>
    <w:basedOn w:val="NormaleTabelle"/>
    <w:uiPriority w:val="59"/>
    <w:rsid w:val="000D2C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004776"/>
    <w:rPr>
      <w:rFonts w:ascii="Times New Roman" w:hAnsi="Times New Roman" w:cs="Times New Roman"/>
      <w:b/>
      <w:bCs/>
      <w:kern w:val="36"/>
      <w:sz w:val="48"/>
      <w:szCs w:val="48"/>
      <w:lang w:bidi="he-IL"/>
    </w:rPr>
  </w:style>
  <w:style w:type="character" w:customStyle="1" w:styleId="apple-converted-space">
    <w:name w:val="apple-converted-space"/>
    <w:basedOn w:val="Absatz-Standardschriftart"/>
    <w:rsid w:val="00004776"/>
  </w:style>
  <w:style w:type="character" w:customStyle="1" w:styleId="highlight">
    <w:name w:val="highlight"/>
    <w:basedOn w:val="Absatz-Standardschriftart"/>
    <w:rsid w:val="00004776"/>
  </w:style>
  <w:style w:type="table" w:customStyle="1" w:styleId="PlainTable51">
    <w:name w:val="Plain Table 51"/>
    <w:basedOn w:val="NormaleTabelle"/>
    <w:uiPriority w:val="45"/>
    <w:rsid w:val="006D16DC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31">
    <w:name w:val="Plain Table 31"/>
    <w:basedOn w:val="NormaleTabelle"/>
    <w:uiPriority w:val="43"/>
    <w:rsid w:val="006D16D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51">
    <w:name w:val="Grid Table 3 - Accent 51"/>
    <w:basedOn w:val="NormaleTabelle"/>
    <w:uiPriority w:val="48"/>
    <w:rsid w:val="006D16DC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5Dark1">
    <w:name w:val="Grid Table 5 Dark1"/>
    <w:basedOn w:val="NormaleTabelle"/>
    <w:uiPriority w:val="50"/>
    <w:rsid w:val="006D16D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7Colorful1">
    <w:name w:val="Grid Table 7 Colorful1"/>
    <w:basedOn w:val="NormaleTabelle"/>
    <w:uiPriority w:val="52"/>
    <w:rsid w:val="006D16DC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1">
    <w:name w:val="Grid Table 6 Colorful1"/>
    <w:basedOn w:val="NormaleTabelle"/>
    <w:uiPriority w:val="51"/>
    <w:rsid w:val="006D16DC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4666F"/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4666F"/>
    <w:rPr>
      <w:rFonts w:ascii="Times New Roman" w:hAnsi="Times New Roman" w:cs="Times New Roman"/>
      <w:lang w:bidi="he-IL"/>
    </w:rPr>
  </w:style>
  <w:style w:type="character" w:styleId="BesuchterLink">
    <w:name w:val="FollowedHyperlink"/>
    <w:basedOn w:val="Absatz-Standardschriftart"/>
    <w:uiPriority w:val="99"/>
    <w:semiHidden/>
    <w:unhideWhenUsed/>
    <w:rsid w:val="0041352D"/>
    <w:rPr>
      <w:color w:val="954F72" w:themeColor="followedHyperlink"/>
      <w:u w:val="single"/>
    </w:rPr>
  </w:style>
  <w:style w:type="table" w:customStyle="1" w:styleId="TableGridLight1">
    <w:name w:val="Table Grid Light1"/>
    <w:basedOn w:val="NormaleTabelle"/>
    <w:uiPriority w:val="40"/>
    <w:rsid w:val="008146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tandardWeb">
    <w:name w:val="Normal (Web)"/>
    <w:basedOn w:val="Standard"/>
    <w:uiPriority w:val="99"/>
    <w:unhideWhenUsed/>
    <w:rsid w:val="00BF78CE"/>
  </w:style>
  <w:style w:type="table" w:styleId="HelleListe">
    <w:name w:val="Light List"/>
    <w:basedOn w:val="NormaleTabelle"/>
    <w:uiPriority w:val="61"/>
    <w:rsid w:val="00554516"/>
    <w:rPr>
      <w:rFonts w:eastAsiaTheme="minorEastAsia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1">
    <w:name w:val="רשת טבלה בהירה1"/>
    <w:basedOn w:val="NormaleTabelle"/>
    <w:uiPriority w:val="40"/>
    <w:rsid w:val="00CC017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ervorhebung">
    <w:name w:val="Emphasis"/>
    <w:basedOn w:val="Absatz-Standardschriftart"/>
    <w:uiPriority w:val="20"/>
    <w:qFormat/>
    <w:rsid w:val="00277A69"/>
    <w:rPr>
      <w:i/>
      <w:iCs/>
    </w:rPr>
  </w:style>
  <w:style w:type="character" w:customStyle="1" w:styleId="citationsource-journal">
    <w:name w:val="citation_source-journal"/>
    <w:basedOn w:val="Absatz-Standardschriftart"/>
    <w:rsid w:val="000A0524"/>
  </w:style>
  <w:style w:type="character" w:customStyle="1" w:styleId="nlmyear">
    <w:name w:val="nlm_year"/>
    <w:basedOn w:val="Absatz-Standardschriftart"/>
    <w:rsid w:val="000A0524"/>
  </w:style>
  <w:style w:type="character" w:customStyle="1" w:styleId="nlmfpage">
    <w:name w:val="nlm_fpage"/>
    <w:basedOn w:val="Absatz-Standardschriftart"/>
    <w:rsid w:val="000A0524"/>
  </w:style>
  <w:style w:type="character" w:customStyle="1" w:styleId="nlmlpage">
    <w:name w:val="nlm_lpage"/>
    <w:basedOn w:val="Absatz-Standardschriftart"/>
    <w:rsid w:val="000A0524"/>
  </w:style>
  <w:style w:type="character" w:customStyle="1" w:styleId="cit-auth">
    <w:name w:val="cit-auth"/>
    <w:basedOn w:val="Absatz-Standardschriftart"/>
    <w:rsid w:val="001F038A"/>
  </w:style>
  <w:style w:type="character" w:customStyle="1" w:styleId="cit-name-given-names">
    <w:name w:val="cit-name-given-names"/>
    <w:basedOn w:val="Absatz-Standardschriftart"/>
    <w:rsid w:val="001F038A"/>
  </w:style>
  <w:style w:type="character" w:customStyle="1" w:styleId="cit-name-surname">
    <w:name w:val="cit-name-surname"/>
    <w:basedOn w:val="Absatz-Standardschriftart"/>
    <w:rsid w:val="001F038A"/>
  </w:style>
  <w:style w:type="character" w:customStyle="1" w:styleId="cit-etal">
    <w:name w:val="cit-etal"/>
    <w:basedOn w:val="Absatz-Standardschriftart"/>
    <w:rsid w:val="001F038A"/>
  </w:style>
  <w:style w:type="character" w:styleId="HTMLZitat">
    <w:name w:val="HTML Cite"/>
    <w:basedOn w:val="Absatz-Standardschriftart"/>
    <w:uiPriority w:val="99"/>
    <w:semiHidden/>
    <w:unhideWhenUsed/>
    <w:rsid w:val="001F038A"/>
    <w:rPr>
      <w:i/>
      <w:iCs/>
    </w:rPr>
  </w:style>
  <w:style w:type="character" w:customStyle="1" w:styleId="cit-vol">
    <w:name w:val="cit-vol"/>
    <w:basedOn w:val="Absatz-Standardschriftart"/>
    <w:rsid w:val="001F038A"/>
  </w:style>
  <w:style w:type="character" w:customStyle="1" w:styleId="cit-fpage">
    <w:name w:val="cit-fpage"/>
    <w:basedOn w:val="Absatz-Standardschriftart"/>
    <w:rsid w:val="001F038A"/>
  </w:style>
  <w:style w:type="character" w:customStyle="1" w:styleId="cit-pub-date">
    <w:name w:val="cit-pub-date"/>
    <w:basedOn w:val="Absatz-Standardschriftart"/>
    <w:rsid w:val="001F038A"/>
  </w:style>
  <w:style w:type="paragraph" w:customStyle="1" w:styleId="EndNoteBibliographyTitle">
    <w:name w:val="EndNote Bibliography Title"/>
    <w:basedOn w:val="Standard"/>
    <w:link w:val="EndNoteBibliographyTitleChar"/>
    <w:rsid w:val="00734B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KommentartextZchn"/>
    <w:link w:val="EndNoteBibliographyTitle"/>
    <w:rsid w:val="00734B8F"/>
    <w:rPr>
      <w:rFonts w:ascii="Times New Roman" w:hAnsi="Times New Roman" w:cs="Times New Roman"/>
      <w:noProof/>
      <w:color w:val="595959" w:themeColor="text1" w:themeTint="A6"/>
      <w:sz w:val="20"/>
      <w:szCs w:val="20"/>
      <w:lang w:eastAsia="ja-JP" w:bidi="he-IL"/>
    </w:rPr>
  </w:style>
  <w:style w:type="paragraph" w:customStyle="1" w:styleId="EndNoteBibliography">
    <w:name w:val="EndNote Bibliography"/>
    <w:basedOn w:val="Standard"/>
    <w:link w:val="EndNoteBibliographyChar"/>
    <w:rsid w:val="00734B8F"/>
    <w:rPr>
      <w:noProof/>
    </w:rPr>
  </w:style>
  <w:style w:type="character" w:customStyle="1" w:styleId="EndNoteBibliographyChar">
    <w:name w:val="EndNote Bibliography Char"/>
    <w:basedOn w:val="KommentartextZchn"/>
    <w:link w:val="EndNoteBibliography"/>
    <w:rsid w:val="00734B8F"/>
    <w:rPr>
      <w:rFonts w:ascii="Times New Roman" w:hAnsi="Times New Roman" w:cs="Times New Roman"/>
      <w:noProof/>
      <w:color w:val="595959" w:themeColor="text1" w:themeTint="A6"/>
      <w:sz w:val="20"/>
      <w:szCs w:val="20"/>
      <w:lang w:eastAsia="ja-JP" w:bidi="he-IL"/>
    </w:rPr>
  </w:style>
  <w:style w:type="character" w:styleId="Platzhaltertext">
    <w:name w:val="Placeholder Text"/>
    <w:basedOn w:val="Absatz-Standardschriftart"/>
    <w:uiPriority w:val="99"/>
    <w:semiHidden/>
    <w:rsid w:val="00C17785"/>
    <w:rPr>
      <w:color w:val="808080"/>
    </w:rPr>
  </w:style>
  <w:style w:type="character" w:styleId="Zeilennummer">
    <w:name w:val="line number"/>
    <w:basedOn w:val="Absatz-Standardschriftart"/>
    <w:uiPriority w:val="99"/>
    <w:semiHidden/>
    <w:unhideWhenUsed/>
    <w:rsid w:val="005A08AA"/>
  </w:style>
  <w:style w:type="character" w:customStyle="1" w:styleId="ref-title">
    <w:name w:val="ref-title"/>
    <w:basedOn w:val="Absatz-Standardschriftart"/>
    <w:rsid w:val="003A1F4D"/>
  </w:style>
  <w:style w:type="character" w:customStyle="1" w:styleId="ref-journal">
    <w:name w:val="ref-journal"/>
    <w:basedOn w:val="Absatz-Standardschriftart"/>
    <w:rsid w:val="003A1F4D"/>
  </w:style>
  <w:style w:type="character" w:customStyle="1" w:styleId="ref-vol">
    <w:name w:val="ref-vol"/>
    <w:basedOn w:val="Absatz-Standardschriftart"/>
    <w:rsid w:val="003A1F4D"/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4788C"/>
    <w:rPr>
      <w:rFonts w:asciiTheme="majorHAnsi" w:eastAsiaTheme="majorEastAsia" w:hAnsiTheme="majorHAnsi" w:cstheme="majorBidi"/>
      <w:color w:val="1F4D78" w:themeColor="accent1" w:themeShade="7F"/>
      <w:lang w:bidi="he-IL"/>
    </w:rPr>
  </w:style>
  <w:style w:type="character" w:customStyle="1" w:styleId="period">
    <w:name w:val="period"/>
    <w:basedOn w:val="Absatz-Standardschriftart"/>
    <w:rsid w:val="00505268"/>
  </w:style>
  <w:style w:type="character" w:customStyle="1" w:styleId="cit">
    <w:name w:val="cit"/>
    <w:basedOn w:val="Absatz-Standardschriftart"/>
    <w:rsid w:val="00505268"/>
  </w:style>
  <w:style w:type="character" w:customStyle="1" w:styleId="citation-doi">
    <w:name w:val="citation-doi"/>
    <w:basedOn w:val="Absatz-Standardschriftart"/>
    <w:rsid w:val="00505268"/>
  </w:style>
  <w:style w:type="character" w:customStyle="1" w:styleId="secondary-date">
    <w:name w:val="secondary-date"/>
    <w:basedOn w:val="Absatz-Standardschriftart"/>
    <w:rsid w:val="00505268"/>
  </w:style>
  <w:style w:type="paragraph" w:styleId="Kopfzeile">
    <w:name w:val="header"/>
    <w:basedOn w:val="Standard"/>
    <w:link w:val="KopfzeileZchn"/>
    <w:uiPriority w:val="99"/>
    <w:unhideWhenUsed/>
    <w:rsid w:val="00EF7307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EF7307"/>
    <w:rPr>
      <w:rFonts w:ascii="Times New Roman" w:hAnsi="Times New Roman" w:cs="Times New Roman"/>
      <w:lang w:bidi="he-IL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D36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D368C"/>
    <w:rPr>
      <w:rFonts w:ascii="Courier New" w:eastAsia="Times New Roman" w:hAnsi="Courier New" w:cs="Courier New"/>
      <w:sz w:val="20"/>
      <w:szCs w:val="20"/>
      <w:lang w:bidi="he-IL"/>
    </w:rPr>
  </w:style>
  <w:style w:type="character" w:styleId="Fett">
    <w:name w:val="Strong"/>
    <w:basedOn w:val="Absatz-Standardschriftart"/>
    <w:uiPriority w:val="22"/>
    <w:qFormat/>
    <w:rsid w:val="00A97E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8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74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08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7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96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3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388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03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6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57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34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6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32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4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22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407659-A6B9-7447-B89E-F6C16BCD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L</dc:creator>
  <cp:lastModifiedBy>Dorathe Schindelholz</cp:lastModifiedBy>
  <cp:revision>4</cp:revision>
  <cp:lastPrinted>2020-09-27T08:15:00Z</cp:lastPrinted>
  <dcterms:created xsi:type="dcterms:W3CDTF">2021-02-23T10:03:00Z</dcterms:created>
  <dcterms:modified xsi:type="dcterms:W3CDTF">2021-02-2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2309267-44ff-35d4-ae05-f3656983428b</vt:lpwstr>
  </property>
  <property fmtid="{D5CDD505-2E9C-101B-9397-08002B2CF9AE}" pid="24" name="Mendeley Citation Style_1">
    <vt:lpwstr>http://www.zotero.org/styles/american-medical-association</vt:lpwstr>
  </property>
</Properties>
</file>